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ศูนย์วิจัยเทคโนโลยีสิ่งอำนวยความสะดวกและเครื่องมือแพทย์</w:t>
      </w:r>
      <w:r>
        <w:t xml:space="preserve"> </w:t>
      </w:r>
      <w:r>
        <w:t xml:space="preserve">ครั้งที่</w:t>
      </w:r>
      <w:r>
        <w:t xml:space="preserve"> </w:t>
      </w:r>
      <w:r>
        <w:t xml:space="preserve">1/65</w:t>
      </w:r>
      <w:r>
        <w:t xml:space="preserve"> </w:t>
      </w:r>
      <w:r>
        <w:t xml:space="preserve">วันพฤหัสบดี</w:t>
      </w:r>
      <w:r>
        <w:t xml:space="preserve"> </w:t>
      </w:r>
      <w:r>
        <w:t xml:space="preserve">24</w:t>
      </w:r>
      <w:r>
        <w:t xml:space="preserve"> </w:t>
      </w:r>
      <w:r>
        <w:t xml:space="preserve">มีนาคม</w:t>
      </w:r>
      <w:r>
        <w:t xml:space="preserve"> </w:t>
      </w:r>
      <w:r>
        <w:t xml:space="preserve">2565</w:t>
      </w:r>
    </w:p>
    <w:p>
      <w:pPr>
        <w:pStyle w:val="Date"/>
      </w:pPr>
      <w:r>
        <w:t xml:space="preserve">วันพฤหัสบดีที่</w:t>
      </w:r>
      <w:r>
        <w:t xml:space="preserve"> </w:t>
      </w:r>
      <w:r>
        <w:t xml:space="preserve">24</w:t>
      </w:r>
      <w:r>
        <w:t xml:space="preserve"> </w:t>
      </w:r>
      <w:r>
        <w:t xml:space="preserve">มีนาคม</w:t>
      </w:r>
      <w:r>
        <w:t xml:space="preserve"> </w:t>
      </w:r>
      <w:r>
        <w:t xml:space="preserve">2565</w:t>
      </w:r>
      <w:r>
        <w:t xml:space="preserve"> </w:t>
      </w:r>
      <w:r>
        <w:t xml:space="preserve">เวลา</w:t>
      </w:r>
      <w:r>
        <w:t xml:space="preserve"> </w:t>
      </w:r>
      <w:r>
        <w:t xml:space="preserve">14.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ลขานุการ) เดี๋ยวนะ อาจารย์เข้าแล้วเห็นไหมคะ</w:t>
      </w:r>
    </w:p>
    <w:p>
      <w:pPr>
        <w:pStyle w:val="BodyText"/>
      </w:pPr>
      <w:r>
        <w:t xml:space="preserve">(อาจารย์วันทนีย์) เห็นค่ะ อาจารย์คะ อาจารย์วันทนีย์ครับ เสียงดังขึ้ยหน่อย วันทนีย์ครับ</w:t>
      </w:r>
    </w:p>
    <w:p>
      <w:pPr>
        <w:pStyle w:val="BodyText"/>
      </w:pPr>
      <w:r>
        <w:t xml:space="preserve">(อาจารย์วันทนีย์) สวัสดีค่ะ คุณหมอลัดดา</w:t>
      </w:r>
    </w:p>
    <w:p>
      <w:pPr>
        <w:pStyle w:val="BodyText"/>
      </w:pPr>
      <w:r>
        <w:t xml:space="preserve">(ผู้เข้าร่วมประชุมชาย) ได้ยินครับ</w:t>
      </w:r>
    </w:p>
    <w:p>
      <w:pPr>
        <w:pStyle w:val="BodyText"/>
      </w:pPr>
      <w:r>
        <w:t xml:space="preserve">(อาจารย์วันทนีย์) เดี๋ยวรอกรรมการมาครบองค์</w:t>
      </w:r>
    </w:p>
    <w:p>
      <w:pPr>
        <w:pStyle w:val="BodyText"/>
      </w:pPr>
      <w:r>
        <w:t xml:space="preserve">(ประชุม)นะคะ</w:t>
      </w:r>
    </w:p>
    <w:p>
      <w:pPr>
        <w:pStyle w:val="BodyText"/>
      </w:pPr>
      <w:r>
        <w:t xml:space="preserve">(ผู้เข้าร่วมประชุมชาย) ตอนนี้กี่คนแล้วครับ</w:t>
      </w:r>
    </w:p>
    <w:p>
      <w:pPr>
        <w:pStyle w:val="BodyText"/>
      </w:pPr>
      <w:r>
        <w:t xml:space="preserve">(อาจารย์วันทนีย์) ตอนนี้ เดี๋ยวนะคะ ตอนนี้ เดี๋ยวนะคะ เดี๋ยวรอท่านประธานด้วยอท่านประธานด้วยค่ะ</w:t>
      </w:r>
    </w:p>
    <w:p>
      <w:pPr>
        <w:pStyle w:val="BodyText"/>
      </w:pPr>
      <w:r>
        <w:t xml:space="preserve">(เลขานุการ) ค่ะ อาจารย์วิริยะ สวัสดีค่ะ เลขา</w:t>
      </w:r>
    </w:p>
    <w:p>
      <w:pPr>
        <w:pStyle w:val="BodyText"/>
      </w:pPr>
      <w:r>
        <w:t xml:space="preserve">(นุการ)นะคะ 7 ท่านแล้วค่ะ</w:t>
      </w:r>
    </w:p>
    <w:p>
      <w:pPr>
        <w:pStyle w:val="BodyText"/>
      </w:pPr>
      <w:r>
        <w:t xml:space="preserve">(ผู้เข้าร่วมประชุมชาย) สวัสดีครับ</w:t>
      </w:r>
    </w:p>
    <w:p>
      <w:pPr>
        <w:pStyle w:val="BodyText"/>
      </w:pPr>
      <w:r>
        <w:t xml:space="preserve">(อาจารย์วันทนีย์) รอท่านประธานค่ะ</w:t>
      </w:r>
    </w:p>
    <w:p>
      <w:pPr>
        <w:pStyle w:val="BodyText"/>
      </w:pPr>
      <w:r>
        <w:t xml:space="preserve">(ผู้เข้าร่วมประชุมชาย) สวัสดีทุกท่านครับ //สวัสดีครับ ท่านประธาน</w:t>
      </w:r>
    </w:p>
    <w:p>
      <w:pPr>
        <w:pStyle w:val="BodyText"/>
      </w:pPr>
      <w:r>
        <w:t xml:space="preserve">(ผู้เข้าร่วมประชุมชาย) สวัสดีครับ</w:t>
      </w:r>
    </w:p>
    <w:p>
      <w:pPr>
        <w:pStyle w:val="BodyText"/>
      </w:pPr>
      <w:r>
        <w:t xml:space="preserve">(อาจารย์วันทนีย์) สวัสดีค่ะ คุณหมอประจักษ์วิช ได้ยินเสียงไหมคะ สวัสดีค่ะ ได้ยินเสียงไหมคะ // สวัสดีคุณหมอ ผมวิริยะครับ</w:t>
      </w:r>
    </w:p>
    <w:p>
      <w:pPr>
        <w:pStyle w:val="BodyText"/>
      </w:pPr>
      <w:r>
        <w:t xml:space="preserve">(อาจารย์วันทนีย์) ฝ่ายเลขาฯ ช่วยเช็กองค์ประชุมด้วยค่ะิยะครับ</w:t>
      </w:r>
    </w:p>
    <w:p>
      <w:pPr>
        <w:pStyle w:val="BodyText"/>
      </w:pPr>
      <w:r>
        <w:t xml:space="preserve">(อาจารย์วันทนีย์) ฝ่ายเลขาฯ ช่วยเช็กองค์ประชุมด้วยค่ะ</w:t>
      </w:r>
    </w:p>
    <w:p>
      <w:pPr>
        <w:pStyle w:val="BodyText"/>
      </w:pPr>
      <w:r>
        <w:t xml:space="preserve">(เลขานุการ) ค่ะ สวัสดีค่ะ ขออนุญาตเช็กจำนวน ศูนย์วิจัยเทคโนโลยีเครื่องมือแพทย์ นะคะ ประชุมในวันพฤหัสบดีที่ 24 มีนาคม 2565 เวลา 15.00 น. นะคะ ค่ะ ลำดับที่ 1 นะคะ ประธานนะคะ ดร. ณรงค์ เข้าร่วมประชุมครับ</w:t>
      </w:r>
    </w:p>
    <w:p>
      <w:pPr>
        <w:pStyle w:val="BodyText"/>
      </w:pPr>
      <w:r>
        <w:t xml:space="preserve">(เลขาฯ) ขอบคุณค่ะ อาจารย์ ลัดดา ดำริกาญจน์เลิศ ค่ะ ลัดดา ดำริกาญจน์เลิศ ค่ะ สวัสดีค่ะ เข้าร่วมประชุมค่ะ ต่อไปนะคะ อาจารย์วิริยะ นามพงสิริ ค่ะ วัสดีค่ะ เข้าร่วมประชุมค่ะ ต่อไปนะคะ อาจารย์วิริยะ นามพงสิริ ค่ะ</w:t>
      </w:r>
    </w:p>
    <w:p>
      <w:pPr>
        <w:pStyle w:val="BodyText"/>
      </w:pPr>
      <w:r>
        <w:t xml:space="preserve">(คุณวิริยะ) สวัสดีครับผม วิริยะเข้าร่วมประชุมครับ</w:t>
      </w:r>
    </w:p>
    <w:p>
      <w:pPr>
        <w:pStyle w:val="BodyText"/>
      </w:pPr>
      <w:r>
        <w:t xml:space="preserve">(เลขานุการ) สวัสดีค่ะ ลำดับต่อไปนะคะ ผู้อำนวยการโลหะและวัสดุแห่งชาติ อาจารย์ ภูมินทร์</w:t>
      </w:r>
    </w:p>
    <w:p>
      <w:pPr>
        <w:pStyle w:val="BodyText"/>
      </w:pPr>
      <w:r>
        <w:t xml:space="preserve">(ผู้เข้าร่วมประชุมชาย) ครับผม …</w:t>
      </w:r>
    </w:p>
    <w:p>
      <w:pPr>
        <w:pStyle w:val="BodyText"/>
      </w:pPr>
      <w:r>
        <w:t xml:space="preserve">(ผเข้าร่วมประชุมชาย) ครับผม … เข้าร่วม</w:t>
      </w:r>
    </w:p>
    <w:p>
      <w:pPr>
        <w:pStyle w:val="BodyText"/>
      </w:pPr>
      <w:r>
        <w:t xml:space="preserve">(เลขานุการ) ค่ะ ขอบพระคุณค่ะ ลำดับต่อไปนะคะ พระคุณค่ะ ลำดับต่อไปนะคะ สำนักงานพัฒนาวิทยาศาสตร์และเทคโนโลยีแห่งชาตินะคะ ผอ. ฐิตาภา วันนี้ส่ง เข้าร่วมประชุมค่ะ</w:t>
      </w:r>
    </w:p>
    <w:p>
      <w:pPr>
        <w:pStyle w:val="BodyText"/>
      </w:pPr>
      <w:r>
        <w:t xml:space="preserve">(ผู้เข้าร่วมประชุมหญิง) สวัสดีค่ะ ศรีทิป เข้าร่วมประชุมค่ะ</w:t>
      </w:r>
    </w:p>
    <w:p>
      <w:pPr>
        <w:pStyle w:val="BodyText"/>
      </w:pPr>
      <w:r>
        <w:t xml:space="preserve">(เลขานุการ) ค่ะ ขอบพระคุณนะคะ ลำดับต่อไป ขานุการ) ค่ะ ขอบพระคุณนะคะ ลำดับต่อไป คุณรุ่งทิพย์ ควันเทียน ค่ะ</w:t>
      </w:r>
    </w:p>
    <w:p>
      <w:pPr>
        <w:pStyle w:val="BodyText"/>
      </w:pPr>
      <w:r>
        <w:t xml:space="preserve">(ผู้เข้าร่วมประชุมหญิง) อาจารย์รุ่งทิพย์ ควันเทียน ค่ะ</w:t>
      </w:r>
    </w:p>
    <w:p>
      <w:pPr>
        <w:pStyle w:val="BodyText"/>
      </w:pPr>
      <w:r>
        <w:t xml:space="preserve">(ผู้เข้าร่วมประชุมหญิง) ค่ะ รุ่งทิพย์เข้าร่วมประชุมค่ะ อาจารย์ วันทนีย์ ค่ะ รุ่งทิพย์เข้าร่วมประชุมค่ะ อาจารย์ วันทนีย์</w:t>
      </w:r>
    </w:p>
    <w:p>
      <w:pPr>
        <w:pStyle w:val="BodyText"/>
      </w:pPr>
      <w:r>
        <w:t xml:space="preserve">(เลขานุการ) ค่ะ วันนี้นะคะ มีกรรมการเข้าร่วมนะคะ อาจารย์ประจักษ์วิช เล็บนาคค่ะ</w:t>
      </w:r>
    </w:p>
    <w:p>
      <w:pPr>
        <w:pStyle w:val="BodyText"/>
      </w:pPr>
      <w:r>
        <w:t xml:space="preserve">(ผู้เข้าร่วมประชุมชาย) มการเข้าร่วมนะคะ อาจารย์ประจักษ์วิช เล็บนาคค่ะ</w:t>
      </w:r>
    </w:p>
    <w:p>
      <w:pPr>
        <w:pStyle w:val="BodyText"/>
      </w:pPr>
      <w:r>
        <w:t xml:space="preserve">(ผู้เข้าร่วมประชุมชาย) ครับ สวัสดีครับ นายแพทย์วจาก Swiss ตอนนี้มีกรรมการอยู่ในระบบนะคะ 7 ท่านนะคะ โดยจะมีอาจารย์ที่เข้าช้านะคะ อาจารย์บบนะคะ 7 ท่านนะคะ โดยจะมีอาจารย์ที่เข้าช้านะคะ อาจารย์ประสิทธิ์ ประดิษฐ์ผล นะคะ ธรรมอรี อาจารย์บรรจงค่ะ เดี๋ยวจะตามเข้ามาในระบบอีกครั้งหนึ่งค่ะ</w:t>
      </w:r>
    </w:p>
    <w:p>
      <w:pPr>
        <w:pStyle w:val="BodyText"/>
      </w:pPr>
      <w:r>
        <w:t xml:space="preserve">(ประธาน) ครับ อย่างนั้นผมขอเริ่มการประชุมในครั้งที่ 1 / 2565 นะครับ เข้าใจว่าเลขาฯ มีเรื่องที่แจ้งประชุมทราบ แจ้งฝ่ายเลขาเตรียมไว้สองเรื่อง</w:t>
      </w:r>
    </w:p>
    <w:p>
      <w:pPr>
        <w:pStyle w:val="BodyText"/>
      </w:pPr>
      <w:r>
        <w:t xml:space="preserve">(อาจารย์วันทนีย์) ค่ะ วันนี้ขออนุญาตเป็นเลขาฯ นะคะ เนื่องจากดร.ศรัณย์ขอลาประชุมนะคะ ค่ะ วาระแจ้งเพื่อทราบนะคะ ก็จะมีเรื่องแรกนะคะ ก็จะเป็นเรื่องความร่วมมือของศูนย์ A-MED สวทช. นะคะ ได้ร่วมกับพันธมิตรนะคะ ก็คือมี สพฉ. นะคะ แล้วก็มีมหาวิทยาลัยเกษตรนะคะ ที่เราจะ ร่วมมือกันดำเนินการในเรื่องของ Digital 1669 ต่อนะคะ ก็ได้มีการเซ็น MOU ก็ได้มีการเซ็น MOU ไปเมื่อวันที่ 9 มีนาคม 2565 นะคะ ตามที่ท่านได้เห็นดังภาพนะคะ ค่ะ ต่อไปค่ะ เรื่องที่ 2 นะคะ ก็จะเป็น เรื่องของพิธีลงนามการวิจัย ความร่วมมือการวิจัยทางด้านสุขภาพและการแพทย์ เพื่อตอบโจทย์ BCG นะคะ การลงนามร่วมมือร่วมมือกันนะคะ ระหว่าง สวทช. และบริษัทปตท. โดยมีท่านรัฐมนตรีกระทรวง อว. นะคะ ได้เข้ามาทรวงอว. นะคะ ได้เข้ามาร่วมในพิธีลงนามนี้ด้วยนะคะ งานที่เราร่วมมือกับ ปตท.นะคะ ก็จะเป็นเรื่องการลงนาม น้ำยาเคลือบวัสดุ Oposite Hydorxy nonwoven นะคะ เพื่อจะนำไปผลิตแผ่นกรอง hydxy non woven นะคะ เพื่อจะนำไปผลิตแผ่นกรอการผลิตหน้ากากอนามัย Sefie pluแล้วก็มีอีกโครงการหนึ่งก็คือเป็นโครงการความร่วมมือในการวิจัย พัสดุฝังในครงการหนึ่งก็คือเป็นโครงการความร่วมมือในการวิจัย พัสดุฝังในทางการแพทย์นะคะ ซึ่งทำร่วมกับสถาบันนวัตกรรมของ ปตท. ก็ดำเนินการไปเมื่อวันที่ 4 กุมภาพันธ์ ื่อวันที่ 4 กุมภาพันธ์ 2565 ค่ะ</w:t>
      </w:r>
    </w:p>
    <w:p>
      <w:pPr>
        <w:pStyle w:val="BodyText"/>
      </w:pPr>
      <w:r>
        <w:t xml:space="preserve">(ดร.ณรงค์) ครับ</w:t>
      </w:r>
    </w:p>
    <w:p>
      <w:pPr>
        <w:pStyle w:val="BodyText"/>
      </w:pPr>
      <w:r>
        <w:t xml:space="preserve">(อาจารย์วันทนีย์) มี 2 เรื่องค่ะ ท่านประธานคะ</w:t>
      </w:r>
    </w:p>
    <w:p>
      <w:pPr>
        <w:pStyle w:val="BodyText"/>
      </w:pPr>
      <w:r>
        <w:t xml:space="preserve">(ดร.ณรงค์) ครับ ขอบพระคุณครับ 2 ประเด็นครับ ก็เป็นการทำงานร่วมกับในภาคีเครือข่ายนะครับ ถ้าไม่มีเชิญต่อในวาระที่ 2</w:t>
      </w:r>
    </w:p>
    <w:p>
      <w:pPr>
        <w:pStyle w:val="BodyText"/>
      </w:pPr>
      <w:r>
        <w:t xml:space="preserve">(อาจารย์วันทนีย์) ค่ะ ในส่วนรายงานการประชุมนะคะ ค่ะ ค่ะ ขอ… ค่ะ ขอไป…</w:t>
      </w:r>
    </w:p>
    <w:p>
      <w:pPr>
        <w:pStyle w:val="BodyText"/>
      </w:pPr>
      <w:r>
        <w:t xml:space="preserve">(ดร.ณรงค์) ได้ให้กรรมการไปล่วงหน้าแล้วใช่ไหมครับ</w:t>
      </w:r>
    </w:p>
    <w:p>
      <w:pPr>
        <w:pStyle w:val="BodyText"/>
      </w:pPr>
      <w:r>
        <w:t xml:space="preserve">(อาจารย์วันทนีย์) ได้ส่งให้กรรมการไปล่วงหน้าแล้วใช่ไหมครับ</w:t>
      </w:r>
    </w:p>
    <w:p>
      <w:pPr>
        <w:pStyle w:val="BodyText"/>
      </w:pPr>
      <w:r>
        <w:t xml:space="preserve">(อาจารย์วันทนีย์) ได้เรียนไปแล้ว ไม่มีท่านใดแก้ไขค่ะ</w:t>
      </w:r>
    </w:p>
    <w:p>
      <w:pPr>
        <w:pStyle w:val="BodyText"/>
      </w:pPr>
      <w:r>
        <w:t xml:space="preserve">(ดร.ณรงค์) เรียนเชิญที่ประชุมเลยครับ มีท่านใดขอแก้ไขในโอกาสนี้ไหมครับ ยครับ มีท่านใดขอแก้ไขในโอกาสนี้ไหมครับ ถ้าไม่มีขออนุญาตที่ประชุมรับรองการประชุมครับ เชิญต่อที่วาระเพื่อพิจารณา 3.1 ครับ</w:t>
      </w:r>
    </w:p>
    <w:p>
      <w:pPr>
        <w:pStyle w:val="BodyText"/>
      </w:pPr>
      <w:r>
        <w:t xml:space="preserve">(อาจารย์วันทนีย์) ค่ะ วาระเพื่อพิจารณา 3.1 นะคะ 3.1 เป็นเรื่องเพื่อพิจารณานะคะ เป็นเรื่อง 1 นะคะ 3.1 เป็นเรื่องเพื่อพิจารณานะคะ เป็นเรื่อง ม.1 เป็นแพลตฟอร์มการเฝ้าระวังของเป็นแพลตฟอร์มการเฝ้าระวังของทางระบาดวิทยาของโรคติดต่อ โครงการนี้นะคะ ชื่อโครงการนะคะ ก็คือเรื่องของการ… ขอหน้าจอด้วยค่ะ ขอเปลี่ยนหน้าจอด้วยค่ะ ค่ะ เป็นโครงการใหม่ที่นำเสนอเข้ามาเพื่อขออนุมัตินะคะ ชื่อโครงการนะคะ ชื่อว่าโครงการพัฒนาการและการเชื่อมโยงข้อมูลสาธารณสุขนะคะ โครงการนี้มีนายวิสิทธิ์ วงศ์วิลัย และการเชื่อมโยงข้อมูลสาธารณสุขนะคะ โครงการนี้มีนายวิสิทธิ์ วงศ์วิลัย นายวิสิทธ์ วงศ์วิลัย จากศูนะคะ เป็นหัวหน้าโครงการนะคะ เป็นหัวหน้าโครงการนะคะ นี้เริ่มที่ TRL ระดับ 2 ผลส่งมอบนะคะ ก็คือ TRL ระดับเจ็ดนะคะ ระยะเวลาการทำงาน คือ 1 ปี 7 เดือนะคะ ระยะเวลาการทำงาน คือ 1 ปี 7 เดือนนะคะ ก็โครงการนี้นะคะ เป็นโครงการที่เป็นโครงการอยู่ในแผนบูรณาการของรัฐบาลดิจิทัลนะคะ ซึ่งทาง สวทช. ได้รับอนุมัตินะคะ ให้อนุมัตินะคะ ให้ดำเนินการโครงการนี้นะคะ ครั้งนี้นะคะ เราได้เสนอเครงการนี้นะคะ หลังจากที่นักวิจัยได้เสนอโครงการมาให้กับทางคณะฯ ทำงานได้ส่งออกไปเพื่อขอความเห็น ผู้เชี่ยวชาญในการดำเนินงานนะคะ ไปยัง 4 ท่านนะคะ ท่านแรก คือ นายแพทย์วิทูน หัวหน้ากองสาธารณสุขฉุกเฉินกองสาธารณสุข ท่านที่ 2 เป็นนายแพทย์สิทธิ์ลักษณ์ อายุรแพทย์โรคหัวใจและหลอดเลือด ก็ทั้งหมดก็จะมีข้อคิดเห็นและข้อเสนอแนะนะคะ ดังที่ปรากฏอยู่ในหน้าจอนะคะ ค่ะ ก็จะทุกท่านก็จะให้ความเห็นในการดำเนินการ การเะคะ ค่ะ ซึ่งก็จะมีการทดสอบซึ่งก็จะมีการทดสอบทั้งทางด้านหลักการวิธีการ ด้านความเห็นที่ตรงโครงการนี้จะบรรลุความสำเร็จ ด้านการใช้ประโยชน์และผลกระทบทางเศรษฐกิจนะคะ แล้วก็เรื่องของความซ้ำซ้อน กับโครงการอื่นนะคะ ขอดูข้อคิดเห็นและแง่มุมต่าง ๆ ก็จะมีการประมาณ ประเมิณ โครงการมาตั้งแต่ระดับดี และระดับปานกลางค่ะ ต่อไปค่ะ ผลการพิจารณานะคะ ก็ได้ จากนั้นเราก็ได้นำเสนอนะคะ ในคณะกรรมการเทคนิคนะคะ ก็เห็นชอบในโครงการนะคะ ก็สนับสนุนงบประมาณนะคะ ตามที่สำนักงบประมาณได้จัดสรรมาให้นะคะ แล้วก็ให้พิจารณาข้อมูลเพิ่มเติมนะคะ ให้เพิ่มราคากลางของอุปกรณ์เครื่องมือแพทย์ตามมาตรฐานในอนาคต และเพื่อประสิทธิภาพในการดำเนินงาน แล้วก็ควรนำ… ขอให้หารือกับผู้ใช้จริง ผู้ใช้สุดท้าย จะตอบสนองได้อย่างแท้จริง โดยฐานข้อมูลนี้สามารถนำมาวิเคราะห์ความต้องการของเครื่องมือแพทย์ได้ และเป็นประโยชน์ในอนาคตนะคะ จะขอให้นักวิจัยมาอธิบายโครงการนี้ เพื่อท่านกรรมการจะได้ทราบเป็นเบื้องต้นค่ะ เชิญคุณวิสิทธิ์ค่ะ</w:t>
      </w:r>
    </w:p>
    <w:p>
      <w:pPr>
        <w:pStyle w:val="BodyText"/>
      </w:pPr>
      <w:r>
        <w:t xml:space="preserve">(ผู้เข้าร่วมประชุมชาย) ครับ สวัสดีครับผม วิสิทธิ์ วงศ์วิลัยรับ หัวหน้าโครงการนะครับ อยู่ NECTEC ครับผม ครับ ะครับ หัวหน้าโครงการนะครับ อยู่ nectec ครับผม ครับ สำหรับโครงการนี้นะครับ ก็จะมีจุดประสงค์ในการที่จะทำการเชื่อมโยงข้อมูล อุปกรณ์ทางการแพทย์นะครับ ที่เป็นเครื่องมือที่ใช้จ่ายในการจัดซื้อจัดจ้างค่อนข้างสูงครับ แล้วก็เพื่อใช้ในการรวบรวมจากโรงพยาบาลขึ้นมา ในส่วนที่เป็นเขตสาธารณสุขนะครับ แล้วก็ส่งมาที่ส่วนกลาง หรือ กบรส. นะครับ เพื่อใช้ในการที่จะวิเคราะห์ แล้วก็พิจารณาในการจัดสรรงบประมาณในการซื้ออุปกรณ์ทางการแพทย์ครับผม slide ถัดไปครับ ครับ ก็ในส่วนของการโครงการนี้นะครับ เราก็มีการไปเก็บ Requirement ในเบื้องต้นนะครับ แล้วก็ในเรื่องของสิ่งที่เราพบปัญหาที่เกิดอยู่ในปัจจุบันนะครับ ก็คือในเรื่องของการรวบรวมข้อมูลก็จะมีในเรื่องของมาตรฐานข้อมูลของอุปกรณ์นะครับ ของครุภัณฑ์ อุปกรณ์ทางการแพทย์นะครับ ซึ่งเราก็อาจจะมีการร่วมกับ กบรศ. ในการ ช่วยในการจัดเก็บ แล้วก็เผยแพร่รหัสข้อมูลนะครับ แล้วก็ส่วนของเพิ่มเติมด้วย ในการจัดเก็บแล้วก็เผยแพร่รหัสข้อมูลนะครับ แล้วก็ส่วนของเพิ่มเติมอีกส่วนของ API ในการที่จะเปิดของ open data ในส่วนของข้อมูลในรหัสอุปกรณ์ ส่วนที่ 2 ก็คือในเรื่องของการวิเคราะห์ข้อมูลนะครับ จากเดิมปัจจุบันนี่นะครับ จะมีการใช้ส่วนใหญ่ก็จะเป็น Excel space sheet ในการวิเคราะห์ข้อมูลนะครับ ก็ส่วนนี้ก็จะทางทีมก็จะมีการออกแบบในเรื่องของการจัดเก็บข้อมูลเป็น Data warehouse ใช้พวก tool ต่าง ๆ เช่น bi business พวก tool ต่าง ๆ เช่น bi business reในการช่วยในการเจ้าหน้าที่ในการวิเคราะห์ข้อมูลได้ครับ ส่วนถัดไปนะครับ รช่วยในการเจ้าหน้าที่ในการวิเคราะห์ข้อมูลได้ครับ ส่วนถัดไปนะครับ ก็คือส่วนที่นำพาข้อมูลที่เข้าจากโรงพยาบาลหรือจากต้นทางมายังส่วนกลางเป็นเครื่องมือในการแลกเปลี่ยนข้อมูลนะครับ ก็คือการกำหนดมาตรฐานในการแลกเปลี่ยนนะครับ และกำหนดเครื่องมือที่เป็นแบบอัตโนมัติมากขึ้นนะครับผม อันนี้ก็จะเป็นในเรื่องของเราก็จะพัฒนาในเรื่องของแพลตฟอร์ม เพื่อใช้แลกเปลี่ยนข้อมูลในด้านอุปกรณ์การแพทย์ เพื่อนำพาข้อมูลมาเก็บในส่วนกลางแล้วก็วิเคราะห์ข้อมูลได้นะครับ ครับผม สไลด์ถัดไปครับ อันนี้ก็จะเป็นแผนดำเนินการนะครับ ก็คือเราจะเริ่มในการศึกษาและเก็บข้อมูลในการทำงาน แล้วก็ปัญหาในปัจจุบันนะครับ ในหน่วยงานที่อยู่ในปัจจุบันนะครับ ว่ามีเครื่องมือหรือมีซอฟต์แวร์อะไรอยู่นะครับ ที่จะนำเครื่องมือหรือตัว IT เข้ามาช่วยในการทำงานได้ให้มันลื่นมากขึ้นนะครับ แล้วก็ส่วนหนึ่ง ก็คือเรื่องของมาตรฐานข้อมูลที่กล่าวไปแล้ว ไหลลื่นมากขึ้นนะครับ แล้วก็ส่วนหนึ่ง ก็คือเรื่องของมาตรฐานข้อมูลที่กล่าวไปแล้ว ในการที่จะเชื่อมโยงข้อมูลกันแล้วก็วิเคราะห์ข้อมูลได้นะครับ โอเคนะครับ ในการเชื่อมโยงข้อมูลนี่นะครับ ตัวนี้ก็จะเป็นตัวของระบบ ก็ทางด้านซ้ายสุดก็จะเป็น Data Exchange นะครับ ก็จะประกอบด้วย Data Exchange มีการเชื่อมโยงระหว่างหน่วยงามข้ามหน่วยงาน จะเป็นลักษณะของเป็น Masseging นะครับ แล้วอีกส่วนหนึ่งนะครับ ก็คืออาจจะใช้สำหรับเชื่อมโยง ข้อมูลที่อยู่ในองค์กรเดียวกัน หรือที่อยู่ใน Development ที่สามารถที่จะเชื่อมต่อกันได้ง่ายกว่านะครับ จะใช้เป็นของ data integration นะครับ ส่วนหนึ่ง ก็คือในเรื่องของขบวนการทำ Data Processing ที่รับข้อมูลมา แล้วทำ Data Processing ที่รับข้อมูลมาแล้วทำ Data Clean ในภาพนี้นะครับ ก็จะเป็นส่วนาพนี้นะครับก็จะเป็นส่วนในการที่จะทำเรื่อง Mapping หรือตัวรหัสข้อมูลนะครับ ตรงนี้ก็จะอยู่ในข้อมูลนะครับ ตรงนี้ก็จะอยู่ในช่วงของการศึกษา แล้วก็มาทำการวิจัยว่า ของรหัสอุปกรณ์ทางการแพทย์ได้อย่างไร แล้วก็พัฒนา Tools ขึ้นมานะครับ ส่วน Data Depository Data report ก็คือการลงทะเบียน ของพัสดุอุปกรณ์ต่าง ๆ นะครับ ส่วนทางด้านขวานี่นะครับ ก็จะเป็นเรื่องของการนำข้อมูลที่ได้รับมานี่ มาทำการวิเคราะห์ข้อมูล ก็คือส่วนของการจัดเก็บข้อมูลใน Data Warehouse ทำ Data analytic ตัวอยู่ตรงกลาง ๆ นี่นะครับ ก็จะเป็นเรื่องของการ ตัว ADI management เชื่อมโยงข้อมูลแล้วก็เชื่อมกับระบบภายนอก หรือการเผยแพร่ Standard ออกไปนะครับ สำหรับให้กับ User ให้ในการทำงานนะครับ อาจจะเป็น Web Application นะครับ สุดท้ายจะเป็นเรื่องของ สุดท้ายจะเป็นเรื่องของ acess control secritiry นะครับผม trol secritiry นะครับผม ภาพรวมของระบบครับ ส่วนในสไลด์ถัดไปทางนี้ก็จะเป็นการเก็บ Requirement าพรวมของระบบครับ ส่วนในสไลด์ถัดไปทางนี้ก็จะเป็นการเก็บ Requirement ในเบื้องต้นนะครับ ของทีมงาน ก็คือเรานะครับ ของทีมงาน ก็คือเราจะได้รับ ได้รับความร่วมมือจากทาง สธ. นะครับ จะให้ สปรส. นะครับ ก็คือกองบริหารงานสาธารณสุขนี่ ก็คือเป็นผู้ครับ ก็คือกองบริหารงานสาธารณสุขนี่ ก็คือเป็นผู้เป็นแม่งานสำหรับในส่วนของการบูรณาการข้อมูลอุปกรณ์ทางการแพทย์นะครับ ก็จะมีระบบบัญชีครุก็จะมีเรื่องของการเรื่องในการนำเอา ของการเรื่องในการนำเอา Standard นะครับ Identifyนะครับ แต่ทั้งนี้ก็คือเพิ่งเริ่มของ กปรส. นะครับ ยังไม่ได้ประกาศเป็นมาตรฐานนะครับ ทาง กปรส. ทำแอปพลิเคชันเพื่อช่วยในการ Mapping ข้อมูลนะครับ แล้วก็ื่อช่วยในการ Mapping ข้อมูลนะครับ แล้วก็ทำเรื่องของ ถ้าเกิดกรณีของ ถ้าเกิดกรณีที่จะเชื่อมโยงกับข้อมูลอื่น ๆ นะครับ อย่างเช่น โปรแกรมที่เป็นตัว่น โปรแกรมที่เป็นตัวกรมบัญชีกลางนะครับ ก็คือใช้รหัส SBSC หรือตัวข้อมูลที่เป็น description ก็อาจจะมีการใช้ ai ช่วยในการที่มัน map การใช้ ai ช่วยในการที่มัน map ระหว่าง 2 Standart หรือมากกว่านะครับอีกส่วนหนึ่งก็คือในเรื่องของการทำการเชื่อมโยงข้อมูลจากระบบอื่น ๆ นะครับ อย่างเช่น กรมบัญชีกลาง ที่เป็นโปรแกรมนะครับ ภาษีไปไหน เป็นการปรึกษาเบื้องต้น ว่าเป็นไปได้ไหม ก็คือลดการคีย์ของข้อมูลของเจ้าหน้าที่นะครับ อันนี้มองว่ามีระบบอยู่ แล้วก็สามารถเชื่อมโยงกันได้ ก็จะพยายามเชื่อมโยง แต่อันนี้ก็จะเป็นเรื่องของนโยบาย แล้วก็เป็นส่วนของว่าการเจรจาในการเชื่อมโยงนะครับ ส่วนตัว True ก็จะเป็น Ateciger เหมือนเดิม กอง กยผ. นะครับ ก็คือกองยุทธศาสตร์และแผนนะครับ อันนี้ทาง กยผ. ที่เป็นตัว มีการรวบรวมข้อมูลที่เป็นลักษณะของการเก็บเป็นรายปีนะครับ มีการอัปเดต โดยการสอบถาม ซึ่งถ้ามีการตัวระบบทางด้าน กบรส. มีข้อมูลแล้วนะครับ ก็อาจจะมีการเชื่อมโยง มูลแล้วนะครับ ก็อาจจะมีการเชื่อมโยง กยผ. เอาข้อมูลไปใช้งานได้นะครับ อัตโนมัติ พาร์ตนี้ก็จะเป็นในส่วนของการ Visual แล้วก็การ Analytic อีกส่วนหนึ่งก็คือที่เราไปคุยกันเพิ่มเติมนะครับ ก็จะเป็นกองสาธารณสุขฉุกเฉินนะครับ Analytic อีกส่วนหนึ่งก็คือที่เราไปคุยกันเพิ่มเติมนะครับ ก็จะเป็นกองสาธารณสุขฉุกเฉินนะครับ ก็จะเป็นเรื่องของข้อมูลที่มีการต้องการ อย่างเช่น ข้อมูล Co Woard Co Lab ต่าง ๆ ที่จะเข้าสู่ในเว็บฯ BOC ของกองสาธารณสุขฉุกเฉินนะครับ อันนี้ก็จะมีการคุยกับง ๆ ที่จะเข้าสู่ในเว็บฯ BOC ของกองสาธารณสุขฉุกเฉินนะครับ อันนี้ก็จะมีการคุยกับการ ว่าจากทาง ว่าจะเชื่อมโยงข้อมูลกันได้หรือไม่ อันนี้ก็อยู่ในส่วนของการ Integration ข้อมูลครับผม สไลด์ถัดไปครับ ครับ ก็อันนี้ก็เป็นมาตรฐานที่เกี่ยวข้องนะครับ อันนี้ก็จะเป็นมาตรฐานที่ทาง กบรส. นะครับ ที่อาจจะมีการนำไปใช้นะครับ ก็คือของ ECRI ก็คือ UNCNS นี่นะครับ แล้วก็มาตรฐาน UNBESC ที่ะครับ แล้วก็มาตรฐาน un besc ที่กรมบัญชีกลางมีการใช้นะครับ ในะครับ ในการจัดซื้อจัดจ้างนะครับ อีกตัวหนึ่งก็คือ HL7 PHIR อันนี้จะเป็นมาตรฐานที่ใช้สำหรับรับส่งข้อมูลนะครับ ของทางการแพทย์ แต่ว่าสิ่งที่เราโฟกัส ก็จะเป็นโฟกัสในส่วนของอุปกรณ์ทางการแพทย์ก็ ตัว FHIR ก็รับ - ส่งข้อมูลที่เป็นข้อมูลผู้ป่วยหรือการรักษา ในมาตรฐาน Quier เอา FHIR มาใช้งานได้หรือไม่ครับผม อันนี้น่าจะเป็นแผนของกิจกรรมทำงาน ปีนี้ค่อนข้างเหลือเวลาอีกไม่เยอะแล้วนะครับ ก็ประมาณ 7 เดือนหรือ 6 เดือนนี่ล่ะครับ ก็เราก็จะทำในเรื่องของข้อมูล เชื่อมโยงข้อมูลคุรุภัณฑ์เป็นหลักก่อน ก่อนการกำ กบรส. จะมีการไปทำการเก็บ Requirement แล้วพัฒนาเครื่องมือเพื่อเชื่อมโยงข้อมูลให้เป็นมาตรฐาน เพื่อเชื่อมโยงข้อมูลให้เป็นมาตรฐานเข้ามาในส่วนกลางให้ได้ก่อนนะครับ ส่วนตัวที่เป็นตัว Mapping ก็จะทะยอยทำเป็นพร้อม ๆ กันนะครับ ทำเป็นพร้อม ๆ กันนะครับ ก็จะเห็น ตรงนี้ก็จะมีเชื่อมโยงกับ เห็น ตรงนี้ก็จะมีเชื่อมโยงกับ เกี่ยวกับสาธารณสุขฉุกเฉินครับ ส่วนปีที่ 2 นี่เขาก็จะเพิ่มในตัวเครื่องมือนะครับ ในที่เป็น Warehouse ส่วนอันนี้ก็จะเป็นของปีที่ 2 นะครับ แล้วก็ส่งให้ผู้ใช้ใช้งานนะครับ ซึ่งคิดว่าในปีแรกนี่อาจจะได้ดึงข้อมูลได้ระดับหนึ่งนะครับผม ครับ อันนี้ก็จะเป็นในส่วนของผลที่คาดว่าจะได้รับนะครับ ก็จะเป็นเรื่องของต้นแบบภาคสนามนะครับ ก็จะเป็น 1 ต้นแบบนะครับ แล้วก็จะมีการถ่ายทอดเทคโนโลยีให้กับทาง User ก็คือทางส่วนกลาง อาจจะเป็นทางจังหวัดทางเขต แล้วก็อบรมการใช้พวกมาตรฐานต่าง ๆ ให้นะครับ ก็จะเป็น Word ที่ใช้ค่าใช้จ่ายต่าง ๆ นะครับ ก็ในปีแรกก็เป็นจำนวนเงิน 19 ล้านนะครับ ส่วนปีที่ 2 นะครับ ก็จะเป็นงวดที่ 2 กับ 3 กับงวดที่ 3 นะครับ อย่างละ 14 ล้านบาทครับ ครับ ก็ครับผม</w:t>
      </w:r>
    </w:p>
    <w:p>
      <w:pPr>
        <w:pStyle w:val="BodyText"/>
      </w:pPr>
      <w:r>
        <w:t xml:space="preserve">(ผู้เข้าร่วมประชุมชาย) ท่านประธานครับ ขอซักถามหน่อยครับ ไอ้ราคาจัดซื้อจัดจ้างมีราคาที่เป็นตัวเงินด้วยนะครับ แต่ว่าถ้ามันมีราคาที่เป็นตัวเงินด้วยนี่ มันจะเป็นประโยชน์มากเลยในการป้องกันไอ้การคอรัปชัน // ครับผม</w:t>
      </w:r>
    </w:p>
    <w:p>
      <w:pPr>
        <w:pStyle w:val="BodyText"/>
      </w:pPr>
      <w:r>
        <w:t xml:space="preserve">(ผู้เข้าร่วมประชุมชาย) ครับผม ที่ท่านบอกว่ามีการจัดซื้อจัดจ้างใช่ไหม กรมบัญชีารจัดซื้อจัดจ้างใช่ไหม กรมบัญชีกลางน่ะ ที่นี่แต่ละอย่างที่มันมีโค้ดราคาเอาไว้ไหม ถ้าโค้ดนี่บอกว่ามัน ถ้าโค้ดนี่บอกว่ามันจะช่วยได้มากเลย ยิ่งถ้าเรา AI ช่วยวิเคราะห์ด้วยว่า เอ๊ะ อันนี้ผิดปกติ วยได้มากเลย ยิ่งถ้าเรา AI ช่วยวิเคราะห์ด้วยว่า เอ๊ะ อันนี้ผิดปกติ ปกติ ก็คือจัดซื้อจัดจ้างนี่มันจะช่วยป้องกัน การจัดซื้อจัดจ้างได้อย่างดีเลยครับ ครุภัณฑ์ มีราคาตอนจัดซื้อมาหรือไม่ นะครับ แล้วก็ใช้ AI ในการวิเคราะห์ดูว่ามีความผิดปกติหรือไม่ เชิญนักวิจัยเลยครับ</w:t>
      </w:r>
    </w:p>
    <w:p>
      <w:pPr>
        <w:pStyle w:val="BodyText"/>
      </w:pPr>
      <w:r>
        <w:t xml:space="preserve">(ผู้เข้าร่วมประชุมชาย) ครับ ในเบื้องต้น การส่งรับ ส่งกันมา มันมีราคาที่เสนองบประมาณที่จะขอจัดซื้อจัดจ้างอยู่ ไหมจะมีการรายงานกลับว่าจัดซื้อได้หรือไม่ กลับว่าจัดซื้อได้หรือไม่ ราคาเท่าไรอยู่นะครับ คำถามอาจารย์วิริยะนะครับ ว่าจะมีราคาตั้งแต่ตั้งงบประมาณ แล้วราคาที่ใช้ในการจัดหานะครับ แล้วจากนั้นต้องมาทำ จากนั้นทีมเองก็ต้องมาจัดาความผิดปกติที่จะเกิดขึ้นครับ</w:t>
      </w:r>
    </w:p>
    <w:p>
      <w:pPr>
        <w:pStyle w:val="BodyText"/>
      </w:pPr>
      <w:r>
        <w:t xml:space="preserve">(ผู้เข้าร่วมประชุมชาย) ครับผม เรียนเชิญหมอประจักษ์วิช รหัสนี่ ตามที่ท่านนักวิจัยได้กรุณาตอบคำถามมานะครับมันจะไม่พอดีกันทั้งหมดนะครับ แต่ละวิธีการมันก็จะ Search ทั้งหมด ผมเข้าใจว่าจริง ๆ แล้วระหว่างทางนี้ท่านคงเจอ อ่านคงเจอว่ามันมีหลายตัวที่มัน Fix กันไม่ได้ Over Lab ที่มัน Fix กันไม่ได้บางอันมันเป็นจากไอ้หยาบมันละเอียดนี่มันได้ แต่ละเอียดมาแล้วมัน Cross กันจะเขียนข้อจำกัดว่ามันทำอะไรได้บ้างไม่ได้บ้าง คือ จริง ๆ ตอนที่เราทำรหัสของโรคซึ่งมี Internatinal ผลที่เป็นคนให้รหัสนี่สำคัญมาก ที่เป็น Coder ปัจจุบันนี้ มันโค้ดกันผิด โค้ดกันถูก Force กันแล้วก็มีครอสอยู่เยอะแยะไปหมด ผมเข้าใจว่าโครงการนี้มันไม่ใช่อบรมครั้งเดียวนะ อบรมทั้งปีวก็มีครอสอยู่เยอะแยะไปหมด ผมเข้าใจว่าโครงการนี้มันไม่ใช่อบรมครั้งเดียวนะ อบรมทั้งปีแล้วเขามีการ Delay ทุกปีนะครับ ามีการ Delay ทุกปีนะครับ เรื่องของ Coder หรือคนให้รหัส Coder หรือคนให้รหัส คือ พัฒนาตัวแพลตฟอร์มได้ แต่คนพัฒนาต้องพัฒนาไปเรื่อย ๆ อ พัฒนาตัวแพลตฟอร์มได้ แต่คนพัฒนาต้องพัฒนาไปเรื่อย ๆ แล้วก็ทีนี้กระทรวงสาธารณสุขเองก็รับผิดชอบทรวงสาธารณสุขเองก็รับผิดชอบเรื่องนี้ไป เพราะฉะนั้นเรื่องของการให้โค้ด ก็จะมีของเก่าอยู่แล้ว ก็จะเป็นภาระงานที่เขาไปโค้ดใหม่นั่งลื้อใหม่นะครับ กระทรวงสาธารณสุขก็จะงลื้อใหม่นะครับ กระทรวงสาธารณสุขก็จะถนัดการสั่งการนะครับ แต่สั่งไปพื้นที่ พื้นที่ก็ว่าเป็นภาระงานอย่างอื่น เยอะแยะสโคปมันก็จะมีเครื่องมือเยอะแยะมากมาย ระหว่างประชุมหรือระหว่างอะไรท่านก็ดูแล้วกันนะครับ จะใช้มาตรการหรือใช้วิธีอะไร จะใช้คู่มือรหัส มีการอบรมรหัสอย่างสม่ำเสมอนะครับ ต่อเนื่องไปนะครับ มิเช่นนั้นมันก็จะสิ้นสุดวันที่ทำนะครับ แล้วผมเชื่อว่า เมื่อถึงวันที่สิ้นสุดโครงการ กันไม่เสร็จเพราะเครื่องมือแพทย์มันเยอะมากแล้วแต่ท่านจะสรุปครับ สุดท้ายนะครับ อันนี้ถ้าท่านทำแล้วผมเห็นแว๊บ ๆ เขียนว่าส่วนกลางจะเอามาวิเคราะห์นั่นวิเคราะห์นี่ โดยเฉพาะเจ้าหน้าที่นะครับ คนที่ทำงานอยู่ตรงนั้นนะครับ เขาก็จะทำตามสั่งแล้วก็หันมาเขาก็เลิกทำอย่างนั้นพยายามทำให้มันมีผลิตผลในการใช้ในการบริหารจัดการ การดูแลของเขาได้ให้ได้ประโยชน์ด้วยนะครับ มันถึงจะจะได้รับประโยชน์อะไรบ้างนะครับ ต่อไปไม่ต้องมาเช็กแล้วจะเป็นภาระงานจะทำได้อย่างไรบ้างอะไรอย่างนี้ครับ ไปดูว่าว่าตัวที่เป็นปัญหาหรือจุดต่าง ๆ นะครับ มีปัญหาตรงไหน ก็พยายามทำเครื่องมือที่จะ Searf ให้ทางโรงพยาบาลหรือทางเขตนี่สามารถบริหารจัดการข้อมูลทางส่วนภูมิภาคได้ด้วยนะครับ ครับผม ครับ</w:t>
      </w:r>
    </w:p>
    <w:p>
      <w:pPr>
        <w:pStyle w:val="BodyText"/>
      </w:pPr>
      <w:r>
        <w:t xml:space="preserve">(ศ.ดร.ไพรัช) มีส่วนของหน้าที่นะจะสะท้อนเนื้องานได้ชัดขึ้นด้วยนะครับ</w:t>
      </w:r>
    </w:p>
    <w:p>
      <w:pPr>
        <w:pStyle w:val="BodyText"/>
      </w:pPr>
      <w:r>
        <w:t xml:space="preserve">(ผู้เข้าร่วมประชุมชาย) ครับผม ครับ ครับ ส่วนอื่นเดี๋ยงรับข้อสังเกตนะครับ ดูว่าเราจะปรับปรุงเพื่อให้ใช้ประโยชน์จากโครงการนี้ได้เต็มะปรับปรุงเพื่อให้ใช้ประโยชน์จากโครงการนี้ได้เต็มที่ในมิติอื่น ๆ ได้อีกด้วยนะครับ เชิญครับ เชิญท่านกรรมการครับ ผมว่าโครงการนี้อยู่ใน Share Data อีกจัดซื้อจัดหากันนะครับ ก็รับข้อสังเกตนะครับ แล้วก็หารือกับท่านประธาน เป็นนิมิตรหมายที่ดีนะครับ ที่ User เอง กระทรวงสาธารณสุขเอง แล้วก็รีเควสเรื่องนี้ เชิญครับ ท่านอื่นมีข้อเสนอแนะเพิ่มเติมไหมครับ</w:t>
      </w:r>
    </w:p>
    <w:p>
      <w:pPr>
        <w:pStyle w:val="BodyText"/>
      </w:pPr>
      <w:r>
        <w:t xml:space="preserve">(นายแพทย์สุวิทย์) ผมส่งลิงก์บริษัทที่ว่านั่นให้ดร.ณรงค์แล้วนะครับ</w:t>
      </w:r>
    </w:p>
    <w:p>
      <w:pPr>
        <w:pStyle w:val="BodyText"/>
      </w:pPr>
      <w:r>
        <w:t xml:space="preserve">(ดร.ณรงค์) // ได้ครับ อาจารย์ครับ เดี๋ยวผมส่งให้นักวิจัยตอบนะครับ อาจารย์ครับ ครับ ถ้าไม่มีเพิ่มเติมก็ตามรายละเอียดที่หารือกับทางบูรณาการนะครับ เชิญต่อวาระ</w:t>
      </w:r>
    </w:p>
    <w:p>
      <w:pPr>
        <w:pStyle w:val="BodyText"/>
      </w:pPr>
      <w:r>
        <w:t xml:space="preserve">(ผู้เข้าร่วมประชุมชาย) … เลขาครับ เชิญต่อ หัวข้อ 3.2 ครับ</w:t>
      </w:r>
    </w:p>
    <w:p>
      <w:pPr>
        <w:pStyle w:val="BodyText"/>
      </w:pPr>
      <w:r>
        <w:t xml:space="preserve">(อาจารย์วันทนีย์) ต่อไปนะคะ เป็นโครงการ 3.2 นะคะ เป็นโครงการดิจิทัลเอกซเรย์สำหรับแพลตฟอร์ดิจิทัลออโธปิดิกส์ค่ะ โครงการนี้…</w:t>
      </w:r>
    </w:p>
    <w:p>
      <w:pPr>
        <w:pStyle w:val="BodyText"/>
      </w:pPr>
      <w:r>
        <w:t xml:space="preserve">(ดร.ณรงค์) เป็นโครงการต่อเนื่องใช่ไหมครับ</w:t>
      </w:r>
    </w:p>
    <w:p>
      <w:pPr>
        <w:pStyle w:val="BodyText"/>
      </w:pPr>
      <w:r>
        <w:t xml:space="preserve">(อาจารย์วันทนีย์) ต่อเนื่องค่ะ อันนี้เป็นโครงการต่อเนื่องที่ 1 ค่ะ อันนี้ก็โครงการนี้นะคะ ก็ครบกำหนดเวลานะคะ ที่… โครงการนี้เสนอเข้ามาเพื่อขออนุมัติเปลี่ยนหัวหน้าโครงการค่ะ นะคะ จากดร.อุดมชัย เตชะวิพูลนะคะ เนื่องจากว่า ดร.อุดมชัย เตชะวิภู นี่ได้ลาออกนะคะ จากการเป็นพนักงานนะคะ ก็เลยขออนุญาตมาขออนุมัติปรับแผนโครงการนะคะ โดยใช้ ดร.ณัฐวุฒิ สินสืบผลนะคะ ตำแหน่งหัวหน้าวิจัยดำรงตำแหน่งต่อไปค่ะ // ให้รายละเอียดโครงการนิดหนึ่งนะครับ และความต่อเนื่องของการทำงานจะไม่สะดวกอะไรต่าง ๆ</w:t>
      </w:r>
    </w:p>
    <w:p>
      <w:pPr>
        <w:pStyle w:val="BodyText"/>
      </w:pPr>
      <w:r>
        <w:t xml:space="preserve">(อาจารย์วันทนีย์) ค่ะ ก็ทำงานอยู่กับ ดร.อุดมชัย ค่ะ</w:t>
      </w:r>
    </w:p>
    <w:p>
      <w:pPr>
        <w:pStyle w:val="BodyText"/>
      </w:pPr>
      <w:r>
        <w:t xml:space="preserve">(ผู้เข้าร่วมประชุมชาย) … ให้เป็น …</w:t>
      </w:r>
    </w:p>
    <w:p>
      <w:pPr>
        <w:pStyle w:val="BodyText"/>
      </w:pPr>
      <w:r>
        <w:t xml:space="preserve">(อาจารย์วันทนีย์) ค่ะ ดร.เสาภาคย์ อยู่ไหม ดร.เสาภารคย์</w:t>
      </w:r>
    </w:p>
    <w:p>
      <w:pPr>
        <w:pStyle w:val="BodyText"/>
      </w:pPr>
      <w:r>
        <w:t xml:space="preserve">(ผู้เข้าร่วมประชุมหญิง) อยู่ค่ะ เชิญอธิบายนิดหนึ่งค่ะ</w:t>
      </w:r>
    </w:p>
    <w:p>
      <w:pPr>
        <w:pStyle w:val="BodyText"/>
      </w:pPr>
      <w:r>
        <w:t xml:space="preserve">(ผู้เข้าร่วมประชุมหญิง) ค่ะ คือ ดร. ณัฐวุฒิเป็นผู้ร่วมโครงการอยู่แล้วค่ะ เป็นคีย์ที่ทำในส่วนของ procresing ภาพ นะคะ ก็จริง ๆ ก็โครงการก็ยังต่อเนื่องเหมือนเดิมค่ะ ก็ช่วยกันดูแล ก็ไม่น่าจะมีผลกระทบอะไรเท่าไรค่ะ</w:t>
      </w:r>
    </w:p>
    <w:p>
      <w:pPr>
        <w:pStyle w:val="BodyText"/>
      </w:pPr>
      <w:r>
        <w:t xml:space="preserve">(ดร.ณรงค์) เรียนเชิญท่านบรรจงครับ</w:t>
      </w:r>
    </w:p>
    <w:p>
      <w:pPr>
        <w:pStyle w:val="BodyText"/>
      </w:pPr>
      <w:r>
        <w:t xml:space="preserve">(ผู้เข้าร่วมประชุมชาย) ท่านอาจารย์บรรจงนะครับ ขอความมั่นใจนะครับ ว่าไม่มีประเด็นสะดุดในการทำงานครับ</w:t>
      </w:r>
    </w:p>
    <w:p>
      <w:pPr>
        <w:pStyle w:val="BodyText"/>
      </w:pPr>
      <w:r>
        <w:t xml:space="preserve">(ผู้เข้าร่วมประชุมหญิง) ไม่ได้มีค่ะ เพราะว่าจริง ๆ ที่ผ่านมาก็ตัวเองยังไม่มีติดขัดค่ะ</w:t>
      </w:r>
    </w:p>
    <w:p>
      <w:pPr>
        <w:pStyle w:val="BodyText"/>
      </w:pPr>
      <w:r>
        <w:t xml:space="preserve">(ดร.ณรงค์) ถึงระยะเวลามาอธิบายตามระยะเวลาด้วยนะครับ</w:t>
      </w:r>
    </w:p>
    <w:p>
      <w:pPr>
        <w:pStyle w:val="BodyText"/>
      </w:pPr>
      <w:r>
        <w:t xml:space="preserve">(ผู้เข้าร่วมประชุมหญิง) ค่ะได้ค่ะ</w:t>
      </w:r>
    </w:p>
    <w:p>
      <w:pPr>
        <w:pStyle w:val="BodyText"/>
      </w:pPr>
      <w:r>
        <w:t xml:space="preserve">(ดร.ณรงค์) ที่ประชุมมีข้อสัภามเพิ่มเติมไหมครับ เปลี่ยนหัวหน้าโครงการนะครับ ตามที่ ดร.เสาวภาคย์ นะครับ ในสาระสำคัญที่เป็นนัยสำคัญนะครับ ต่อไปเชิญต. 2 ครับ</w:t>
      </w:r>
    </w:p>
    <w:p>
      <w:pPr>
        <w:pStyle w:val="BodyText"/>
      </w:pPr>
      <w:r>
        <w:t xml:space="preserve">(อาจารย์วันทนีย์) ค่ะ ต่อไปเป็นโครงการ ต. 2 นะคะ โครงการระบบพัฒนาระบบขดลวดค้ำยันผนังหัวใจนะคะ ก็เป็นการเสนอความก้าวหน้าครั้งที่ 4 นะคะ ค่ะ โครงการนี้มีดร.กวินนะคะ การุนรัตนกุลนะคะ เป็นหัวหน้าโครงการค่ะ ขอหน้าต่อไปค่ะ นะคะ โครงการนี้… ขอหน้า ค่ะ โครงการนี้นะคะ ได้รายงานความก้าวหน้าที่นำเสนอมานะคะ ได้ส่งให้ผู้เชี่ยวชาญพิจารณา 2 ท่านนะคะ ก็คือนายแพทย์วิสิทธิ์ มุตญายนต์ นะคะ นายแพทย์มหาวิทยาลัยธรรมศาสตร์ แล้วก็ชุนหมณีวัฒน์ เป็นหัวหน้าอาจารย์จากแพทย์ศาสตร์ศิริราชจากมหาวิทยาลัยมหิดลค่ะ ค่ะ ก็ในส่วนผู้เชี่ยวชาญก็เห็นชอบนะคะ ต่อโครงการค่ะ แล้วก็ได้นำเข้าคณะเทคนิคสิ่งอำนวยความสะดวกนะคะ มติก็คือเห็นชอบความก้าวหน้านะคะ เห็นชอบงบประมาณ เพื่อจะนำเสนอคณะกรรมการบริหารในวันนี้นะคะ มีข้อคิดเห็นเพิ่มเติม ก็คือเป็นการทดสอบนะครับ ก็จะมี Stentเป็นคนละแพลตฟอร์มกันนะครับ จะเป็น Stent กับไซซ์ใหญ่ ซึ่งจะมีความต้านทานการดัดโค้งไม่เท่ากันนะครับ อันนี้ก็จะเป็นไปตามการคาดการณ์ที่เรา… ผลการคำนวณที่ได้บอกไว้ก่อนหน้าต่อไปเลย แล้วนอกจากนั้นเราก็มีได้ทำการทดลองการ Coating นะครับ เพราะว่า stent ที่เราทำนี่นะครับ การ Coat … ด้วยนะครับ มีการออกแบบกระบวนการในการโค้ดครับ ขอหน้าต่อไปครับ แล้วก็มีการโค้ดเบื้องต้นนี่ก็มีการ Coat ลงแล้วก็จะได้ทำการวัดแล้วก็ตรวจดูพื้นผิวได้ง่าย พอเราได้ Polition ที่เหมาะสมแล้วเราก็เอาไปลงท่อนะครับ สไลด์ต่อไปเลยครับ นอกจากนี้แล้วนะครับ เราก็มีการจัดเตรียมความพร้อมในสัตว์ทดลอง ก็คือคุณหมอที่เป็นคนใส่ Stent นี่ ก็เป็นคุณหมอหัวใจที่ร่วมพัฒนากับเรา ซึ่งไม่ค่อยมีประสบการณ์ในการใส่ให้กระต่ายเหมือนกัน เราก็เลยจัด Section ขึ้นมาก่อนเพื่อความมั่นใจว่าเราสามารถหาเส้นเลือดกระต่ายเจอ และต่ออยู่ในตำแหน่งที่ต้องการได้ แล้วก็กาง Stent ได้ ก็สามารถทำ Operation แล้วก็ตัว Stent ที่กางเราก็เอามาลองทำ Port ดู เพื่อดูผลด้วยว่าเราดูผลได้จริงหรือเปล่า ก็เราก็มีการทดสอบกระบวนการและก็ Position กระบวนการของเราด้วยนะครับ ก็ออกมาก็ได้ผลเป็นที่น่าพอใจครับ ก็มองเห็นตัว stent ได้หน้าต่อไปเลยครับ ครับ ก็เป็นความก้าวหน้าที่ผ่านมาปัจจุบันก็กำลังสั่ง Stent นะครับ เป็นล็อตใหญ่ เนื่องจากแต่ก่อนเป็นล็อตเล็กเพื่อเตรียม เพื่อเตรียมความพร้อมเบื้องต้นเฉย ๆ ครับ ตอนนี้ก็ใส่ล็อตใหญ่ไปเพื่อจะนำมาทดสอบทางให้ครบทั้งระบบนะครับ แล้วก็ส่งไป Biocompat นะครับ ทำทดสอบในกระต่ายครับผม ขอบคุณครับ</w:t>
      </w:r>
    </w:p>
    <w:p>
      <w:pPr>
        <w:pStyle w:val="BodyText"/>
      </w:pPr>
      <w:r>
        <w:t xml:space="preserve">(ดร.ณรงค์) ครับ เรียนเชิญท่านกรรมการเลยครับ อันนี้ใช้เขาเรียกคณะกรรมการการวิจัยในสัตว์ทดลองของหน่วยงานไหนครับ</w:t>
      </w:r>
    </w:p>
    <w:p>
      <w:pPr>
        <w:pStyle w:val="BodyText"/>
      </w:pPr>
      <w:r>
        <w:t xml:space="preserve">(ผู้เข้าร่วมประชุมชาย) ฝ่ายทดของสัตว์ทดลองเป็นของธรรมศาสตร์ครับ // แล้วถัดไปนี่ ยังจะสั่งของธรรมศาสตร์ใช่ไหมครับ</w:t>
      </w:r>
    </w:p>
    <w:p>
      <w:pPr>
        <w:pStyle w:val="BodyText"/>
      </w:pPr>
      <w:r>
        <w:t xml:space="preserve">(ดร.กวิน) ใช่ครับ ๆ</w:t>
      </w:r>
    </w:p>
    <w:p>
      <w:pPr>
        <w:pStyle w:val="BodyText"/>
      </w:pPr>
      <w:r>
        <w:t xml:space="preserve">(ดร.ณรงค์) เชิญท่านอธิบการฯ บรรจงครับ</w:t>
      </w:r>
    </w:p>
    <w:p>
      <w:pPr>
        <w:pStyle w:val="BodyText"/>
      </w:pPr>
      <w:r>
        <w:t xml:space="preserve">(นายแพทย์บรรจง) ขอบคุณครับ ท่าน ขอสอบถามท่านนิดหน่อยครับ ท่านดร.กวิน เรื่องเกี่ยวกับ Section ที่ทำ Histology ครับ ใส่ไปนานแค่ไหนครับ</w:t>
      </w:r>
    </w:p>
    <w:p>
      <w:pPr>
        <w:pStyle w:val="BodyText"/>
      </w:pPr>
      <w:r>
        <w:t xml:space="preserve">(ดร.กวิน) อ๋อ อันนี้เป็นการใส่แล้วก็เอาออกมาครับ ไม่ได้ใส่ค้างไว้ครับ</w:t>
      </w:r>
    </w:p>
    <w:p>
      <w:pPr>
        <w:pStyle w:val="BodyText"/>
      </w:pPr>
      <w:r>
        <w:t xml:space="preserve">(ผู้เข้าร่วมประชุมชาย) มีประเด็นที่สนใจในการโฟกัสว่ามันจะเกิด In build ให้เกิดออฟฟิวชันในสิ่งที่เป็น Folen body ที่มีเร็วมากน้อยแค่ไหนเทียบเคียงกับของที่มีอยู่ในตลาดบ้างหรือเปล่าครับ หรือว่า Factor ที่เราจะ Minimize Induce ที่เกิดขึ้นมันก็จะไม่มีปัญหา สิ่งที่น่าเป็นห่วงก็คือว่ามัน Induceซึ่งตรงนี้นี่ไม่แน่ใจว่าการ Ind ให้เกิดอะไรต่าง ๆ การ Contider มากน้อยแค่ไหนครับ //ดูจาก Vigerator ด้วยว่าแผนการทดสอบในกระต่ายของเรานี่ เราจะ Implaืt เป็นเวลา 6 เถ้าภายใน… เราได้เจก็ถือว่าโอเคครับ</w:t>
      </w:r>
    </w:p>
    <w:p>
      <w:pPr>
        <w:pStyle w:val="BodyText"/>
      </w:pPr>
      <w:r>
        <w:t xml:space="preserve">(ผู้เข้าร่วมประชุมชาย) ขอบคุณครับ</w:t>
      </w:r>
    </w:p>
    <w:p>
      <w:pPr>
        <w:pStyle w:val="BodyText"/>
      </w:pPr>
      <w:r>
        <w:t xml:space="preserve">(ดร.ณรงค์) เชิญ… ครับ // นะครับ เห็นมีพูดถึงตัว Nitro ไม่แน่ใจอันนั้นเป็นเหมือน Cross section เลยครับ ไม่แน่ใจว่ามัน…</w:t>
      </w:r>
    </w:p>
    <w:p>
      <w:pPr>
        <w:pStyle w:val="BodyText"/>
      </w:pPr>
      <w:r>
        <w:t xml:space="preserve">(ดร.กวิน) อ๋อ ไม่ใช่ Cross sectionภาพช่วงแรกที่โชว์เป็นภาพถ่ายที่ไม่ใช่ Cross section นะครับ</w:t>
      </w:r>
    </w:p>
    <w:p>
      <w:pPr>
        <w:pStyle w:val="BodyText"/>
      </w:pPr>
      <w:r>
        <w:t xml:space="preserve">(ผู้เข้าร่วมประชุมชาย) ที่ผิวใช่ไหมครับ โอเค แล้วตัวลักษณะของตัวนี้ที่ได้ผลโอเคนี่ คือ มันบอกอะไรกับเราบ้างในตัวรูปครับ</w:t>
      </w:r>
    </w:p>
    <w:p>
      <w:pPr>
        <w:pStyle w:val="BodyText"/>
      </w:pPr>
      <w:r>
        <w:t xml:space="preserve">(ดร.กวิน) อ๋อ ก็คืออย่างนี้ครับ การที่ stent ก็มีความสำคัญ เพราะว่ามันเข้าไปอยู่ในเส้นเลือด แล้วก็มันจะมีเลือดไหลพล่าน มีผลนะครับ เพราะฉะนั้น เราเทียบค่าเรียบผิวก็จะมียี่ห้อแล้วก็เอามาวัดนะครับ แล้วเราก็วัดของเราด้วย Commercial Stent อยู่ในโซนเดียวกันนี่ก็ถือว่าเทียบเคียงกันได้นะครับ</w:t>
      </w:r>
    </w:p>
    <w:p>
      <w:pPr>
        <w:pStyle w:val="BodyText"/>
      </w:pPr>
      <w:r>
        <w:t xml:space="preserve">(ผู้เข้าร่วมประชุมชาย) ครับ ก็อยากจะฝากมันน่าจะมีเป็นกราฟในการเปรียบเทียบ ว่าของเรามีค่าอะไรอย่างไรครับ อันนี้ที่ 2 ในเรื่องของการประกอบครับ อันนี้ตามมาตรฐาน ISO มีมาตรฐานเป็นเบอร์เลย</w:t>
      </w:r>
    </w:p>
    <w:p>
      <w:pPr>
        <w:pStyle w:val="BodyText"/>
      </w:pPr>
      <w:r>
        <w:t xml:space="preserve">(ดร.กวิน) ใช่ครับ ของ Stent นะครับ 2552355 ว่าจะต้องทดสอบอย่างไร</w:t>
      </w:r>
    </w:p>
    <w:p>
      <w:pPr>
        <w:pStyle w:val="BodyText"/>
      </w:pPr>
      <w:r>
        <w:t xml:space="preserve">(ผู้เข้าร่วมประชุมชาย) แล้วผลที่เห็นผลที่ได้นี่ เป็นการเทียบของ 2 ใช่ไหมครับ</w:t>
      </w:r>
    </w:p>
    <w:p>
      <w:pPr>
        <w:pStyle w:val="BodyText"/>
      </w:pPr>
      <w:r>
        <w:t xml:space="preserve">(ดร.กวิน) เป็น 2 โมเดลครับ คือ เนื่องจากว่า… Stent ที่มันเราต้องการกาง กับการที่มีมิเตอร์ 4 มิลลิเมตร มันจะมีการแตกต่างกันนิดหนึ่ง ซึ่งความแตกต่างทางด้านดีไซด์ทำให้เป็นต่างกันไปด้วยครับ</w:t>
      </w:r>
    </w:p>
    <w:p>
      <w:pPr>
        <w:pStyle w:val="BodyText"/>
      </w:pPr>
      <w:r>
        <w:t xml:space="preserve">(ผู้เข้าร่วมประชุมชาย) แต่ถ้าต่างกัน เทียบกับบริษัทที่เห็นได้ทำ เทียบกันด้วยครับ</w:t>
      </w:r>
    </w:p>
    <w:p>
      <w:pPr>
        <w:pStyle w:val="BodyText"/>
      </w:pPr>
      <w:r>
        <w:t xml:space="preserve">(ดร.กวิน) ซึ่งก็ไม่ต่างกัน // ครับผม ก็มีคำถามทางเทคนิคแค่นี้ครับ ขอบคุณครับ</w:t>
      </w:r>
    </w:p>
    <w:p>
      <w:pPr>
        <w:pStyle w:val="BodyText"/>
      </w:pPr>
      <w:r>
        <w:t xml:space="preserve">(ดร.ณรงค์) ครับ เชิญท่านกรรมการเลยครับ ทั้ง 2 บริษัทที่ทำขึ้นมา มีทำต้นแบบขึ้นมานี่ มีความสามารถในการผลิตเครื่องมือแพทย์ทั้งในโอกาสนี้และโอกาสถัดไปใช่ไหมครับ</w:t>
      </w:r>
    </w:p>
    <w:p>
      <w:pPr>
        <w:pStyle w:val="BodyText"/>
      </w:pPr>
      <w:r>
        <w:t xml:space="preserve">(ดร.กวิน) ใช่ครับ ทั้ง 2 บริษัท ได้ ISOในการผลิตเครื่องมือแพทย์ในการผลิต Stent</w:t>
      </w:r>
    </w:p>
    <w:p>
      <w:pPr>
        <w:pStyle w:val="BodyText"/>
      </w:pPr>
      <w:r>
        <w:t xml:space="preserve">(ดร.ณรงค์) ปัจจุบันก็ผลิต Stent อยู่แล้วใช่ไหมครับ</w:t>
      </w:r>
    </w:p>
    <w:p>
      <w:pPr>
        <w:pStyle w:val="BodyText"/>
      </w:pPr>
      <w:r>
        <w:t xml:space="preserve">(ผู้เข้าร่วมประชุมชาย) เป็น OEM อยู่แล้วครับ</w:t>
      </w:r>
    </w:p>
    <w:p>
      <w:pPr>
        <w:pStyle w:val="BodyText"/>
      </w:pPr>
      <w:r>
        <w:t xml:space="preserve">(ดร.ณรงค์) โอเคครับ ก็จะช่วยทำให้ขั้นตอนต่อไปสะดวก</w:t>
      </w:r>
    </w:p>
    <w:p>
      <w:pPr>
        <w:pStyle w:val="BodyText"/>
      </w:pPr>
      <w:r>
        <w:t xml:space="preserve">(ดร.กวิน) ครับ</w:t>
      </w:r>
    </w:p>
    <w:p>
      <w:pPr>
        <w:pStyle w:val="BodyText"/>
      </w:pPr>
      <w:r>
        <w:t xml:space="preserve">(ดร.ณรงค์) เชิญครับ มีข้อสังเกตเพิ่มเติมไหมครับ ถ้าไม่มี ที่ประชุมรับทราบความคืบหน้านะครับ แล้วก็ขอให้เร่งกระบวนการนะครับ ก่อนหน้านี้ก็จะมีคอมเมนต์ การขยายเวลามีต้นทุนนะครับ ต้องเร่งมือนะครับ แม้ในช่วงนี้จะติดขัดบ้างนะครับ ในเรื่อง COVID ที่มาเกี่ยวข้องบ้างนะครับ</w:t>
      </w:r>
    </w:p>
    <w:p>
      <w:pPr>
        <w:pStyle w:val="BodyText"/>
      </w:pPr>
      <w:r>
        <w:t xml:space="preserve">(อาจารย์วันทนีย์) ค่ะ ก็จะเป็นการอนุมัติความก้าวหน้างบประมาณในปีที่ 3 งวดที่ 1 ค่ะ</w:t>
      </w:r>
    </w:p>
    <w:p>
      <w:pPr>
        <w:pStyle w:val="BodyText"/>
      </w:pPr>
      <w:r>
        <w:t xml:space="preserve">(ดร.ณรงค์) ครับผม</w:t>
      </w:r>
    </w:p>
    <w:p>
      <w:pPr>
        <w:pStyle w:val="BodyText"/>
      </w:pPr>
      <w:r>
        <w:t xml:space="preserve">(อาจารย์วันทนีย์) ขอบคุณค่ะ ต่อไปนะคะ ค่ะ เป็นโครงการ ต. 3 นะคะ โครงการถ่ายทอดการสื่อสาร โดย ดร.ณัฐนันท์ ทัดพิทักษ์กุล นะคะ ก็จะเป็นรายงานความก้าวหน้าครั้งที่ 6 ค่ะ รายงาน อ๋อ เดี๋ยวนิดหนึ่งนะคะ เราได้ส่งประเมินผู้เชี่ยวชาญ 2 ท่านนะคะ ไปที่ดร.ภาสกร ประถมบุตร คดร.สืบศักดิ์ สืบภักดี นะคะ ซึ่งเป็นผู้เชี่ยวชาญนักวิจัยของโทรคมนาคม มหาวิทยาลัยกรุงเทพนะคะ ผลการประเมินก็สนับสนุนนะคะ มีความล่าช้ากว่าแผนเล็กน้อยนะคะ แล้วก็สนับสนุนให้ดำเนินการต่อค่ะ ค่ะ แล้วก็ได้นำเข้าสู่คณะกรรมการเทคนิคนะคะ มติที่ประชุมเห็นชอบทั้งรายงานความก้าวหน้าและสนับสนุนงบประมาณ เพื่อนำเสนอกรรมการชุดนี้ค่ะ ข้อคิดเห็นเพิ่มเติมมี 3 เรื่องนะคะ ควรร่วมกับสถาบันการแพทย์ฉุกเฉิน เพื่อเก็บผลกระทบทางด้านเชิงเศรษฐกิจและสังคมนะคะ อันที่ 2 ก็คือ ควรวางแผนการดำเนินงาน เมื่อโครงการการดำเนินงานเมื่อโครงการสิ้นสุด เพื่อนำเสนอในการประชุมครั้งต่อไปนะคะ ข้อ 3 ก็คือควรศึกษาขยายแพลตฟอร์มในการนำเสนอไปยังต่างประเทศในอาเซียนค่ะ ค่ะ ต่อไปก็ขอให้ ดร.ณัฐนันท์ นะคะ ค่ะ เชิญค่ะ</w:t>
      </w:r>
    </w:p>
    <w:p>
      <w:pPr>
        <w:pStyle w:val="BodyText"/>
      </w:pPr>
      <w:r>
        <w:t xml:space="preserve">(ดร.ณัฐนันท์) ครับ สำหรับโครงการนี้นะครับ มี 2 กิจกรรมหลัก ๆ นะครับ กิจกรรมที่ 1 ก็คือ พััฒนาแพลตฟอร์มถ่ายทอดการสื่อสารสำหรับคนหูหนวกนะครับ แล้วก็คนที่มีปัญหาเรื่องการพูดนะครับ อันนี้เรามีการพิจารณาให้กับคนพิการเอาไปใช้ในการบริการ ที่ศูนย์บริการถ่ายทอดการสื่อสาร TTRS นะครับ ซึ่งตัวกิจกรรมตัวนี้นะครับ มีการแก้ปัญหาด้วยกัน 2 ส่วนนะครับ มีของข้อจำกัดในสำหรับคนหูหนวกและคนหูดี ซึ่งต้องการล่ามทางไกลนะครับ ช่วยในการแปลและสื่อสารนะครับ อันที่ 2 ก็คือล่ามภาษามือนะครับ ในประเทศมีจำกัดนะครับ ตอนนี้เรามีการผลิตล่าม 2 ปี ได้ประมาณ 40 คนนะครับ ซึ่งล่ามไม่สามารถบริการได้ทุกพื้นที่ แล้วก็ไม่มีบริการ 24 ชั่วโมงนะครับ ดังนั้นนี่ เราจึงต้องพัฒนาการสื่อสารนะครับ ขอหน้าถัดไปครับ เทคโนโลยีที่โครงการนี้ทำนะครับ ทำนะครับ มีด้วยกัน 2 ส่วน ที่นี้เรียกว่า Total Conversation นะครับ ที่มีเสียง ภาพ แล้วก็ข้อความได้นะครับ มาพัฒนาเป็นแพลตฟอร์มนะครับ แล้วก็คนหูดีนี่ สามารถพูดคุยล่ามทางไกลที่เราพัฒนาได้นะครับ ส่วนที่ 2 เราพัฒนา AI นะครับ ในการจัดกะล่ามนะครับ ในการที่ล่ามมีปัญหาเพื่อเอาไปบริการแล้วนี่ ในเวลานะครับ ที่มีปริมาณสายเข้ามามากนี่ ตรงนี้ล่ามไม่เพียงพอนะครับ แล้วก็ทำให้ TTRS นี่มีปัญหาเรื่อง SLA ที่ตกลง กสทช. เราก็จะเอาระบบ AI เข้ามาจับนะครับ ปริมาณสายที่โทรเข้านะครับ ระยะเวลาในการที่ให้บริการมาทำ AI นะครับ เพื่อประมวลนะครับ ว่าในแต่ละช่วงเวลามีล่ามเท่าไร ใช้ AI มาประมวลนี่ แล้วก็การที่ล่ามมีการเกิน SLA ที่ตกลงเอาไว้นี่ครับ ก็ลดลงนะครับ แล้วก็ทำให้ภาพรวม SLA ของ TTRS นี่มีประสิทธิภาพมากขึ้นนะครับ ถัดไปครับ ครับ อันนี้ก็เป็นระบบแพลตฟอร์มที่ติดตั้งไปแล้วนะครับ ขออนุญาตข้ามนะครับ ว่าภาพสถิติตอนนี้ที่เรามีการเอาไปใช้งานที่ศูนย์ TTRS นะครับ ปี 2560 - 2564 เฉลี่ยตอนนี้มีประมาณ 1,100 ครั้งต่อวันนะครับ สถิติสะสมตอนนี้มีประมาณ 1.1 ล้านครั้งนะครับ มีสมาชิกคนหูหนวกนะครับ อยู่ในระบบ 51,000 คนนะครับ แล้วก็มีคนหูหนวกโทร. หานะครับ ก็มีประมาณ 250,000 คนนะครับ หน้าถัดไปครับ นอกจากนั้นแล้วนะครับ เพื่อให้เกิดการใช้งานระบบนี้นะครับ โดยเฉพาะในเรื่องของการแพทย์นะครับ เนื่องจากสมาชิก ยังไม่เป็นสมาชิก TTRS ทั้งหมดนะครับ หน่วยงานทางการแพทย์นะครับ น่าจะมีระบบ TTRS นะครับ กรณีที่คนหูหนวกนะครับ ที่ไม่ได้เป็นสมาชิก เดินเข้าไปในโรงพยาบาลนี่ เจ้าหน้าที่โรงพยาบาลนี่ เราก็จะมีการพัฒนาระบบในโรงพยาบาลทั้งหมดนะครับ เราก็ได้มีการนำไปใช้นะครับ ช่วงโรงพยาบาลสนามนะครับ ช่วงเดือนมิถุนายน - กันยายน ปี 2564 ขอบคุณครับ ถัดไปครับ ถัดมานะครับ สำหรับการปรับปรุงเสียงพูดสำหรับผู้ไร้กล่องเสียงนะครับ ดร.ชัชวาลย์นะครับ ที่เป็นคนนำเสนอครับ</w:t>
      </w:r>
    </w:p>
    <w:p>
      <w:pPr>
        <w:pStyle w:val="BodyText"/>
      </w:pPr>
      <w:r>
        <w:t xml:space="preserve">(ดร.ชัชวาลย์) ครับ สวัสดีครับ โครงการนี้ในส่วนการพัฒนาเสียงสำหรับผู้ที่ไร้กล่องเสียงนะครับ ของแบบคนทั่วไปนะครับ อันนี้ก็จะเป็นการพัฒนาจากระบบเดิมนะครับ เพื่อให้การสื่อสารมีคุณภาพเสียงที่ดีขึ้นนะครับ คนไร้เสียงนี่…เอากล่องเสียงออกไป ทำให้สูญเสียสุขภาพเสียงไปเลย อย่างนั้นเป้าหมายของโครงการนี้ คือ ทำให้เสียงชัด โดยที่ฝั่งปลายทางคนปกตินี่ฟังรู้เรื่อง เพื่อให้สื่อสารไปได้เบื้องต้นก่อนให้สร้างเสียงกลับคืนมาได้ โดยไม่ใช่เสียงที่ป่วยหน่วยเดิมนะครับ โดยปัจจุบันนี้โดยใช้ระบบรู้จำเสียงพูด ที่สร้างโมเดลขึ้นมาสำหรับคนไร้เสียงและกล่องเสียงโดยเฉพาะนะครับ ในระดับหนึ่ง ตอนนี้เราอยู่ในช่วงที่กำลังปรับปรุงอยู่นะครับ สามารถเอาไปทดลองใช้งานได้ โดยในเรื่องของให้ทดต่อสภาพแวดล้อมที่เอาไปใช้งานจริง ซึ่งมีสภาพแวดล้อมน้อยต่าง ๆ ที่ไม่เหมือนในห้องทดลองครับผม ปัจจุบันก็อยู่ในส่วนที่กำลังปรับปรุง การปรับปรุงครับผม</w:t>
      </w:r>
    </w:p>
    <w:p>
      <w:pPr>
        <w:pStyle w:val="BodyText"/>
      </w:pPr>
      <w:r>
        <w:t xml:space="preserve">(ดร.ณัฐนันท์) ครับ ขอบคุณครับ ถัดไปนะครับ ส่วนที่ 2 นะครับ ของโครงการ ก็คือการขยายผล แพลตฟอร์มนะครับ Total Conversation นะครับ การแพทย์ฉุกเฉินนะครับ ซึ่งเรามีการพัฒนาระบบนี้นะครับ ตั้งแต่ปี 2561 นะครับ ซึ่งเราจะมีการทำ 2 ส่วนนะครับ 1. ก็คือทำระบบที่เรียกว่า ก็คือ Call Center Telenet นะครับ ในเรื่องของการทำ Telenetนะครับ ในรถพยาบาลนะครับ 2 ส่วนนี้มีการพัฒนาจนแล้วเสร็จนะครับ แล้วก็ได้มีการ lisening การแพทย์ฉุกเฉินนะครับ ซึ่งสถาบันการแพทย์ฉุกเฉินได้นะครับ ก็คือได้งบประมาณจาก DE 12 ล้านนะครับ ส่วนนี่ก็เป็นส่วนของ สวทช. นะครับ ที่ช่วยในการพัฒนานะครับ โครงการนะครับ ปัจจุบันนะครับ ได้มีการติดตั้งไปแล้วนะครับ 8 จังหวัดครับ ถัดไปครับ ตรงนี้เป็นเรื่องของอุปกรณ์นะครับ ที่ติดต่อรับเรื่องนะครับ ซึ่งเซ็ตอุปกรณ์นะครับ จัดซื้อโดยโครงการนะครับ ที่ได้งบประมาณจาก DE นะครับ ผู้ที่จัดซื้อจากโครงการนี้จะเป็น NT นะครับ จัดซื้อแล้วก็ติดตั้ง ภายใต้อุปกรณ์ที่เราถัดไปครับ สำหรับซอฟต์แวร์นะครับ ศูนย์สั่งการนะครับ ในส่วนที่เป็น TTRS ก็คือ EMS Agent ที่เป็น Soft Phone นะครับ ในการรับเรื่องนะครับ แต่ของที่เราพัฒนานะครับ จะใช้ซอฟต์แวร์นะครับ เป็นลักษณะของวิดีโอนะครับ แล้วก็ชุดไมค์ นอกจากนั้นเรามีโปรแกรม Record เป็นวิดีโอ ถ้ากรณีที่มีการคุยกันเป็นวิดีโอนะครับ อันที่ 2 ก็เว็บ</w:t>
      </w:r>
    </w:p>
    <w:p>
      <w:pPr>
        <w:pStyle w:val="BodyText"/>
      </w:pPr>
      <w:r>
        <w:t xml:space="preserve">(ไซต์) CRM นะครับ แล้วก็มีการส่งลิงก์ SMS ในกรณีที่เราต้องการทราบพิกัดนะครับ หรือจะคุยเป็นวิดีโอคอล อันที่ 3 นะครับ เรามี Dashboard ที่เป็น Realtime นะครับ ปริมาณสายเข้า ปริมาณสายที่ไม่ได้รับนะครับ สำหรับมอนิเตอร์นะครับ ว่าตัวระบบมีการเชื่อมต่อกับ Server หรือเปล่านะครับ อันนี้ก็จะนำไปวิเคราะห์ได้นะครับ เรื่องของเจ้าหน้าที่นะครับ เช่นเดียวกับ TTRS ครับ หน้าถัดไปครับ อันนี้เป็น Video ตัวอย่างในการใช้งานตัวระบบ CIS นะครับ มีการโทร. ขอความช่วยเหลือนะครับ โดยญาติโทร. มาแล้วก็แจ้งว่าผู้ป่วยนะครับหยุดหายใจนะครับ ในช่วงที่เจ้าหน้าที่ส่งรถโรงพยาบาลไปรับนะครับ เจ้าหน้าที่ก็แนะนำญาติให้ทำ CPR นะครับ ตรงนี้เจ้าหน้าที่ก็จะเห็นว่าทำถูกต้องหรือไม่นะครับ ก็ส่งเป็น SMS แล้วก็มีการสอน CPR ผ่านระบบที่เราพัฒนานะครับ ก็เคสนี้นะครับ ก็ได้รับการยืนยันจากโรงพยาบาล ผู้ป่วยกลับมีสัญญาณชีพแล้วก็รอดชีวิตครับ จุดที่ทางเจ้าหน้าที่คิดว่ามีประโยชน์นะครับ และเป็นข้อมูลนะครับ ก่อนที่เราส่งรถไปรับนะครับ ถัดไปครับ ครับ ถัดมานะครับ ก็เป็นเรื่องของระบบ Tele Vitralsign นะครับ ก็คือเมื่อเรามีการ Displat นะครับ ส่งรถไปรับแล้วนี่ ตรงที่มีการรับผู้ป่ววยเข้ามาในรถนะครับ Pre-Hospitle ซึ่งตรงนี้ครับ ทางโครงการก็พัฒนาตัว Gateway ในการเชื่อมต่ออุปกรณ์สัญญาณชีพนะครับ ก็จะมีคลื่นหัวใจนะครับ, ระดับออกซิเจน, อุณหภูมิ แบบนี้เป็นต้นนะครับ อันนี้ก็จะลิงก์แล้วก็มีภาพในรถนะครับ ก็ส่งข้อมูลนะครับ ให้แพทย์อำนวยการใช้เป็นข้อมูลในการสั่งการคนในรถนะครับ เพื่อปฏิบัติการ pre hospitalถัดมาครับ ครับ อันนี้ก็เป็นภาพตัวอย่างนะครับ ระบบสัญญาณชีพนะครับ แล้วก็มีการส่งสัญญาณด้วยนะครับ เมื่อมีการวิ่งในสัญญาณจริง ในพื้นที่ที่มีปัญหาสัญญาณอินเทอร์เน็ต ในการ Buffer ข้อมูลนะครับ แล้วเมื่อผ่านจุดที่มีเน็ตนะครับ ก็สามารถส่งข้อมูลย้อนกลับได้นะครับ ก็ทำให้ตัวระบบสามารถส่งข้อมูลได้ต่อเนื่องครับ ต่อมาครับ อันนี้เป็นศูนย์นะครับ ที่มีการติดตั้งในโครงการนี้ก็จะมีการติดตั้ง เนื่องจากสถานการณ์ COVID นะครับ ทำให้เราสามารถตัดถ่ายได้เพียง 8 จังหวัดนะครับ ส่วนจังหวัดที่เหลือนี่เรามีการติดตั้งอุปกรณ์ไปแล้วนะครับ เหลือเพียงแต่เข้าไปอบรมนะครับ ตัดถ่าย คำว่า</w:t>
      </w:r>
      <w:r>
        <w:t xml:space="preserve"> </w:t>
      </w:r>
      <w:r>
        <w:t xml:space="preserve">“</w:t>
      </w:r>
      <w:r>
        <w:t xml:space="preserve">ตัดถ่าย</w:t>
      </w:r>
      <w:r>
        <w:t xml:space="preserve">”</w:t>
      </w:r>
      <w:r>
        <w:t xml:space="preserve"> </w:t>
      </w:r>
      <w:r>
        <w:t xml:space="preserve">ก็คือเปลี่ยนมาใช้ระบบนี้นะครับ ก็มีการค้างอีก 7 จังหวัดนะครับ ถัดมาครับ อันนี้เป็นสถิตินะครับ ที่มีการใช้ระบบ CIS นะครับ ตั้งแต่มีนาคมนะครับ จังหวัดลำพูนจังหวัดระยองเป็นจังหวัดสุดท้ายนะครับ สายโทร. เข้า 300,000 สายนะครับ ใน 8 จังหวัดนะครับ แล้วก็มีการส่ง SMS นะครับ การคุยวิดีโอคอลตามตารางนะครับ ถัดไปครับ ครับ ก็อันนี้เป็นเรื่องของการอนุมัตินะครับ เรื่องของอนุมัติขออนุมัตินะครับ เรื่องของการเบิกจ่ายงบประมาณครับ ปีที่ 3 งวดที่ 1 ครับ 5,885,000 บาทครับ ขอบคุณครับ</w:t>
      </w:r>
    </w:p>
    <w:p>
      <w:pPr>
        <w:pStyle w:val="BodyText"/>
      </w:pPr>
      <w:r>
        <w:t xml:space="preserve">(ดร.ณรงค์) ครับ เรียนเชิญคุณหมอประจักษ์วิช คุณหมอยังไม่ได้เปิดไมค์นะครับ</w:t>
      </w:r>
    </w:p>
    <w:p>
      <w:pPr>
        <w:pStyle w:val="BodyText"/>
      </w:pPr>
      <w:r>
        <w:t xml:space="preserve">(นายแพทย์ประจักษ์วิช) ครับ ๆ ๆ ตามที่ประชุมนะครับ ผมก็ไปตามดูอันนี้ที่ สปฉ. ด้วยนะครับ แล้วก็มีการเข้าใจว่ายังไม่ได้รายงานว่าจะมี กำลังของ Phase 2 ไปที่ DE นะครับ เพื่อเป็นข้อมูลเพิ่มเติมว่า แล้วเป็นประโยชน์อย่างยิ่งนะครับ แล้วก็มีการทำดีไซน์ปรับปรุงจาก Phase ที่ทำว่ามีอะไรที่ต้องปรับปรุงบ้างเล็กน้อยนะครับ ก็น่าจะเป็นประโยชน์กับภาพรวมนะครับ ไปได้ด้วยดีนะครับ ก็ต้องขอบคุณกรรมการทุกท่านนะครับ ที่ให้การกรุณาให้การสนับสนุนนะครับ น่าจะเป็นประโยชน์ต่อการแพทย์ฉุกเฉิน ขอบคุณครับ</w:t>
      </w:r>
    </w:p>
    <w:p>
      <w:pPr>
        <w:pStyle w:val="BodyText"/>
      </w:pPr>
      <w:r>
        <w:t xml:space="preserve">(ดร.ณรงค์) ขอบคุณครับ ผมเข้าใจว่านี้ทำมาหลายปีแล้วต่อเนื่องนะครับ งานส่วนหนึ่งส่งมอบให้มูลนิธิคนพิการอยู่นะครับ แล้วก็ สพฉ. อีก โดยกระทรวง DE และ NT เข้ามาร่วมด้วยนะครับ พัฒนาเราก็ใช้กับ End User อยู่ตลอดเวลานะครับ แล้วก็จัดการเรื่องการลดความเหลื่อมล้ำ แล้วก็อีกหลายกลุ่มเลยนะครับ เรียนเชิญครับ ไม่ทราบท่านวิริยะมีข้อมูลอะไรเพิ่มเติมไหมครับ เพราะว่าเป็น User หลักส่วนหนึ่งเลย งานของกลุ่มนี้มานานพอสมควรนะครับ ท่านวิริยะยังอยู่ไหมครับ เหมือนหลุดไปแล้วหรือครับ</w:t>
      </w:r>
    </w:p>
    <w:p>
      <w:pPr>
        <w:pStyle w:val="BodyText"/>
      </w:pPr>
      <w:r>
        <w:t xml:space="preserve">(อาจารย์วันทนีย์) อาจารย์วิริยะเปิดไมค์ได้ไหมคะ อาจารย์ยังไม่ได้เปิดไมค์ค่ะ อาจารย์น่าจะอยู่คนเดียวน่ะค่ะ</w:t>
      </w:r>
    </w:p>
    <w:p>
      <w:pPr>
        <w:pStyle w:val="BodyText"/>
      </w:pPr>
      <w:r>
        <w:t xml:space="preserve">(ดร.ณรงค์) อ๋อ ครับ คงไม่เป็นอะไรครับ เชิญครับ ท่านอื่นมีข้อเสนอ…</w:t>
      </w:r>
    </w:p>
    <w:p>
      <w:pPr>
        <w:pStyle w:val="BodyText"/>
      </w:pPr>
      <w:r>
        <w:t xml:space="preserve">(อาจารย์วันทนีย์) อาจารย์คะ // อาจารย์ปิดไมค์อยู่ครับ</w:t>
      </w:r>
    </w:p>
    <w:p>
      <w:pPr>
        <w:pStyle w:val="BodyText"/>
      </w:pPr>
      <w:r>
        <w:t xml:space="preserve">(อาจารย์วิริยะ) คนหูดีต้องการไปไหน ถึงที่แล้ว ถูกต้องอะไรอย่างไร อันนี้คนหูนวกก็เลยมีทำงานทำเพิ่มขึ้นครับ ขอบคุณครับ</w:t>
      </w:r>
    </w:p>
    <w:p>
      <w:pPr>
        <w:pStyle w:val="BodyText"/>
      </w:pPr>
      <w:r>
        <w:t xml:space="preserve">(อาจารย์วันทนีย์) หมายถึง Grab ใช่ไหมคะ อาจารย์</w:t>
      </w:r>
    </w:p>
    <w:p>
      <w:pPr>
        <w:pStyle w:val="BodyText"/>
      </w:pPr>
      <w:r>
        <w:t xml:space="preserve">(ดร.วิริยะ) ใช่ครับ อีกครั้งหนึ่งได้ไหมครับ เพราะว่าเสียงเพิ่งมาไม่ได้ยินตอนต้นครับ</w:t>
      </w:r>
    </w:p>
    <w:p>
      <w:pPr>
        <w:pStyle w:val="BodyText"/>
      </w:pPr>
      <w:r>
        <w:t xml:space="preserve">(ผู้เข้าร่วมประชุมชาย) ครับ คือ เนื่องจากโครงการนี้ครับ ทำให้คนหูหนวกนะครับ ประกอบอาชีพของ Grab ได้แล้วก็ไปทำเป็น Rider นะครับ ส่งของเอย อะไรพวกนี้ครับ ท่านครับ เพราะว่าการที่จะไปติดต่อกับคนปลายทางอะไรพวกนี้ครับ ต้องผ่านล่ามหมดเลยครับ เพราะฉะนั้น คนไม่มีล่าม ก็จะประกอบอาชีพเป็น Grab Rider ไม่ได้เลยครับ // ก็ถือว่าเป็นโครงการที่มีประโยชน์นะครับ ช่วยทั้งในแง่ของการสื่อสาร และลดการเหลื่อมล้ำสร้างอาชีพด้วยนะครับ มีข้อเสนอแนะเพิ่มเติมไหมครับ ถ้าไม่มีรับทราบความคืบหน้า และเห็นชอบให้ดำเนินการต่อนะครับ อนุมัติงบฯ ในงวดต่อไปครับ ขอบคุณครับ</w:t>
      </w:r>
    </w:p>
    <w:p>
      <w:pPr>
        <w:pStyle w:val="BodyText"/>
      </w:pPr>
      <w:r>
        <w:t xml:space="preserve">(อาจารย์วันทนีย์) ต่อไปนะคะ เป็นโครงการ ต. 4 นะคะ เป็นโครงการพัฒนาระบบคำบรรยายแทนเสียงสำหรับผู้ที่บกพร่องทางการได้ยินและผู้สูงอายุ ดร. อันนต์ลดา โชติมงคล เป็นหัวหน้าโครงการนะคะ ครั้งนี้เป็นการายงานความก้าวหน้าโครงที่ 6 นะคะ ค่ะ ขอหน้าต่อไปค่ะ โครงการนี้นะคะ เราได้นำรายงานของหัวหน้าโครงการนะคะ ส่งให้ผู้เชี่ยวชาญได้ประเมินนะคะ ก็คือได้ส่งให้ รศ.ดร.อติวงศ์ สุชาโต นะคะ อาจารย์ที่ทางวิศวกรรมศาสตร์ลงกรมหาวิทยาลัยแล้วก็ ดร. สัญชาติ วิรุณ นะคะ ประธานสำนักงานกิจการกระจายเสียง กระจายเสียงนะคะ หรือ กสทช.ภาพรวมนะคะ ก็มีการประเมินแล้วนะคะ ก็บอกว่ามีความก้าวหน้าเป็นไปตามแผน แล้วก็สนับสนุนให้ดำเนินการต่อนะคะ ก็คือมีข้อเสนอแนะ นำเอาบริการนี้ไปใช้ในรูปแบบต่าง ๆ ได้มากขึ้น ทั้ง Onsite และ Hybrid ทั้งภาคราชการและเอกชน จะนำข้อมูลและผลการทดสอบจริงจังมาปรับปรุงระบบให้ดีขึ้นนะคะ ค่ะ ก็ขอเราได้นำเสนอในคณะกรรมการเทคนิคนะคะ ก็เห็นชอบความก้าวหน้าและเห็นชอบการปรับแผนระยะเวลา แล้วก็งบประมาณนะคะ ข้อคิดเห็นเพิ่มเติมนะคะ ควรพิจารณาหารือกับสถานีโทรทัศน์ เพื่อเอาระบบคำบรรยายแทนเสียงไปใช้ให้มากขึ้น และทำรูปแบบเพื่อดำเนินการในรูปแบบธุรกิจนะคะ แล้วก็เนื่องจากปัจจุบันมีการประชุมมากขึ้น สามารถเอาระบบคำบรรยายแทนเสียงเข้ามาร่วมได้ และสามารถจัดทำรายงานการประชุมได้ เป็นรูปแบบในการนำเสนอบริการและเก็บค่าบริการได้ค่ะ ต่อไปก็จะเป็น ขอให้ ดร.อันนต์ลดา</w:t>
      </w:r>
    </w:p>
    <w:p>
      <w:pPr>
        <w:pStyle w:val="BodyText"/>
      </w:pPr>
      <w:r>
        <w:t xml:space="preserve">(ดร.อนันต์ลดา) สวัสดีค่ะ เรียนท่านกรรมการผู้บริหารนะคะ ระบบบริการคำบรรยายแทนเสียงแบบทันต่อเวลานะคะ เป็นระบบที่พัฒนาขึ้นเพื่อให้ผู้บกพร่องทางการได้ยินนะคะ สามารถเข้าถึงข้อมูลข่าวสารหรือเสียงพูดได้ เช่น การประชุมสัมมนา การเรียนการสอน หรือสื่อโทรทัศน์นะคะ ด้วยการอ่านข้อความจาการถอดความแทนการฟังเสียงนะคะ อันนี้จะเป็นระบบที่จะพัฒนาขึ้นภายใต้โครงการนะคะ อันนี้ก็จะเป็นภาษาไทย เป็นเวอร์ชันแรกนะคะ ซึ่งจะเป็นใช้เจ้าหน้าที่แบ่งพิมพ์นะคะ และส่วนที่นำระบบรู้จำเสียงพูดเข้ามาใช้นะคะ โครงการนี้ก็เพื่อให้ได้คำบรรยายแทนเสียงนะคะ ที่มีคุณภาพสูงและความถูกต้องสูงตามมาตรฐานของ กสทช. นะคะ การให้บริการคำบรรยายแทนเสียงแบบทันต่อเวลานี่ ก็คือต้องมีความรวดเร็วนะคะ มีความล่าช้าจากเสียงพูดต้นฉบับ ตามที่ทาง กสทช. กำหนดนะคะ รวมทั้งโดยเอาเทคโนโลยี AI เอามาใช้ เพื่อลดจำนวนเจ้าหน้าที่ในการให้บริการ แล้วก็เพิ่มความถูกต้องให้เพิ่มขึ้น ค่ะ ขอสไลด์ถัดไปนะคะ อันนี้เราเริ่มโครงการจากเวอร์ชันที่ 1 นะคะ ที่เป็นเจ้าหน้าที่แบ่งพิมพ์ก่อนนะคะ ซึ่งในโครงการนี้ ภายใต้โครงการนี้นะคะ จะมีการปรับปรุงเพิ่มเติมขึ้นนะคะ ใน 2 ส่วน ขอสไลด์ถัดไปนะคะ จะมีการนำเอาระบบ Natural Processing นะคะ นำมาที่เรียกว่าแนะนำคำนะคะ เพื่อให้แนะนำคำจากการพิมพ์ข้อความเพียงไม่กี่ตัวอักษร เพื่อให้เจ้าหน้าทีพิมพ์ได้รวดเร็วขึ้นและพิมพ์ได้ถูกต้องมากขึ้นนะคะ สามารถตรวจสอบและแก้ไขข้อความนะคะ อันนี้จะเป็นส่วนที่เพิ่มเข้ามาสำหรับงานที่ต้องการความถูกต้องสูง ได้แก่ พระราชพิธีบรมราชาพิเษกไปให้บริการนะคะ ร่วมกับสถานีโทรทัศน์ Thai PBS ส่วนตรวจสอบข้อความและความถูกต้องข้อความอันนี้ก็ได้นำโมดูลประมวลผลภาษาธรรมชาติ หรือ มากขึ้นนะคะ ซึ่งในส่วนนี้นะคะ ก็มีการพัฒนาไปเรียบร้อยแล้วนะคะ ในสไลด์ถัดไป จะมียกตัวอย่างการแนะนำคำนะคะ ซึ่งอันนี้ได้ส่งมอบเป็นต้นแบบในปัจจุบันนะคะ เรื่อง การแนะนำการแบ่งพิมพ์อย่างต่อเนื่องด้วยนะคะ ถัดไปนะคะ เราจะเรียกว่าเป็นระบบคำบรรยายแทนเสียงแบบพูดทวน หรือว่าเรียกสั้น ๆ เป็นเวอร์ชัน 2 นะคะ กรอบสีส้มทางด้านล่าง ก็คือหรือ Automatic มีเจ้าหน้าที่ที่ว่าเป็นเจ้าหน้าที่พูดทวน มาพูดทวนในห้องที่เงียบนะคะ ซึ่งเดี๋ยวจะมีภาพถัด ๆ ไปนะคะ ซึ่งจะมีการบริการบรรยายแทนเสียงนะคะ แทนที่จะต้องมีเจ้าหน้าที่มาคนหนึ่งก่อน ในบางสถานการณ์น่ะค่ะ เสียงพูดต้นฉบับอาจจะไม่มีความชัดเจนหรือเสียงแทรกเยอะ อย่างเช่น นักข่าวลงภาคสนามในพื้นที่ อาจจะเป็นการพูดในห้องเรียน ที่มีการพูดแทรก แล้วก็อาจารย์มีการพูดภาษาถิ่นค่ะ เราก็จะมาปรับปรุงเจ้าหน้าที่พูดทวน เพื่อให้ได้เสียงพูดมีคุณภาพสูงขึ้น เพิ่มความถูกต้องที่ได้ผลลัพธ์ทีนี้ขอสไลด์ถัดไปค่ะ อันนี้เป็นภาพรวมของระบบนะคะ ที่มีการต่อเชื่อมกับระบบรู้จำเสียงพูด ก็จะมีสิ่งที่ต้องเพิ่มเติมมานะคะ บอกว่าช่วงไหนเป็นเสียงพูด ช่วงไหนเป็นช่วงเงียบ ซึ่งอันนี้ก็จะต้องมีการปรับปรุงนะคะ เพราะเราเป็นการถอดความแบบทันต่อเวลานะคะ เราอาจจะต้องปรับช่วงเสียงให้ได้ขนาดค่อนข้างเล็ก เพื่อให้ได้คำตอบที่ไวขึ้น เพื่อแสดงผลให้ไวขึ้นปรับปรุงเพิ่มเติมตาม Requirement ถัดไปนะคะ อันนี้อาจจะเป็นการปรับ Parameter นะคะ เพื่อให้ได้เรื่องของการตัดเสียงรบกวน ถัดไปนะคะ เพื่อที่จะขอสไลด์ถัดไปนะคะ เรื่องการปรับค่าต่าง ๆ เพื่อให้ได้ขนาดของเสียงพูดนะคะ ชั้นของเสียงที่มีขนาดที่พอเหมาะ ไม่ยาวจนเกินไปจนเกิด Delay มาเกินไปในการถอดความน่ะค่ะ สไลด์ถัดไป อันนี้ก็จะเป็นส่วนของตรวจสอบ และแก้ไขข้อความที่ได้จากการถอดความเสียงพูด ซึ่งอันนี้ก็มีใช้งานในปัจจุบันนะคะ แล้วก็มีการปรับปรุง ก็คือเป็นการเรียนการสอนของสกลนครน่ะค่ะ ทั้งผู้ใช้แล้วก็ทางเจ้าหน้าที่นะคะ มาปรับปรุงเพื่อให้ตัวระบบนี่ใช้งานได้ดีขึ้นนะคะ ก็มี… อันนี้เป็นศูนย์บริการคำบรรยายแทนเสียงค่ะ อันนี้จะมีความล่าช้าพอสมควร และก็เรื่องการตรวจรับ แต่ตอนนี้ตรวจรับเรียบร้อยแล้วนะคะ เมื่อปลาย เมื่อเดือน…ส่งมอบเรียบร้อยในปลายปี 2564 ค่ะ ทั้งส่วนที่ห้องเจ้าหน้าที่ถอดความและเป็นห้องพูดทวนหรือห้อง Re-voice ก็จะเป็นลักษณะของห้องเก็บเสียงนะคะ ถัดไปค่ะ ก็เป็นการให้บริการนะคะ ระบบก็มีการให้บริการจริงและในเชิงพาณิชย์ ก็จะเป็นการบริการคำบรรยายแทนเสียงวันคนพิการสากล ประจำปี 2564 ซึ่งงานจัดโดยกระทรวงการพัฒนาสังคมและความมั่นคงของมนุษย์นะคะ อันนี้ก็ได้มีการว่าจ้างของทางทีมเราไปให้บริการคำบรรยายแทนเสียงเป็นประจำทุกปีนะคะ ปีนี้ที่เป็นลักษณะของ Hybridจะเป็นรูปแบบคล้าย ๆ เดิม ก็คือการแสดงผลทางจอนะคะ และก็จะมีผ่านทาง Facebook live และ YouTube Live แต่ปีนี้จะมีเพิ่มเติมในระบบ Zoom นะคะ ซึ่ง Zoom นี่ จะเป็น Applicationมี ฟีดเจอร์ API ให้เราสามารถต่อเชื่อมระบบถอดความและส่งข้อความเข้าไปได้นะคะ จะเห็นตัวหนังสือข้างล่างนะคะ ซึ่งอันนี้ผู้ใช้สามารถเลือกเปิด-ปิดได้ ตามขนาดที่ต้องการ ปรับขนาดตัวอักษร สีตัวอักษร ได้ตามความต้องการของผู้ใช้นะคะ แล้วก็สามารถ Save ข้อความที่ได้จากการทอดความค่ะ ซึ่งจะเห็นเป็นกรอบสีขาวค่ะ ก็คือจะเป็นข้อความแต่ละประโยค เมื่อจบการประชุมนี่ ผู้ใช้สามารถ Save ข้อความเก็บมาทบทวนย้อนหลัง หรือมาตรวจสอบข้อมูลย้อนหลังด้วยนะคะ อันนี้เราก็ทำเรื่องการต่อเชื่อมเข้ากับระบบ Zoom เรียบร้อยแล้วนะคะ ค่ะ สไลด์ถัดไปค่ะ อันนี้ก็เป็นการบริการเชิงสาธารณะประโยชน์ค่ะ ก็คือเป็นราชภัฏสกลนครนะคะ มาตั้งแต่ปี 2561 นะคะ มหาวิทยาลัยราชภัฏสกลนคร มีหลักสูตรสอนทางด้านไอทีนะคะ ให้กับทางคนพิการทาการได้ยินค่ะ ก็มีลักษณะของการเรียนร่วมค่ะ ในชั้นเรียนหนึ่งจะมีนักศึกษาประมาณ 20 คนนะคะ เป็นบัดดี้กัน ระหว่างนักศึกษาปกติ กับนักศึกษาที่มีปัญหาทางการได้ยินน่ะค่ะ ก็เปิดการเรียนโดยใช้ระบบของเรา 2 ส่วนนะคะ ก็คือส่วนของล่ามออนไลน์ ส่วนของระบบถอดความเสียงนะคะ ในตอนนี้ที่ผ่านมา ก็จะมีการเรียนการสอนที่เป็นแบบออนไลน์ด้วย ก็สามารถใช้ทั้ง 2 บริการได้อย่างต่อเนื่องนะคะ ก็อันนี้ก็จะมีการขอปรับอันนี้ก็คือขอปรับแผนนะคะ ก็คือมีปัญหาในการปรับปรุงพื้นที่ที่เป็นศูนย์บริการถอดความนะคะ แล้วก็มันจะมีส่วนที่เป็นระบบรู้จำเสียงพูด พูระบบที่มันต้องมีการปรับจูนพารามิเตอร์เราทดลองทำมาระหว่างที่รอห้องพูดทวนเรียบร้อยนี่ เราก็ลองปรับพารามิเตอร์ที่อยู่ที่นั่นจะเป็นห้องที่มีอยู่ชั่วคราวค่ะ จะเก็บเสียงอะไร รวมทั้งช่วงที่เจ้าหน้าที่ Work form home จูนพารามิเตอร์ในระดับหนึ่ง แต่พอเราใช้จริงในห้องที่คาดว่าจะเป็นการให้บริการจริง มันยังไม่เหมาะสม ก็อาจจะต้องมีการพัฒนายิ่งขึ้น ก็เลยยังจะเหลือส่วนที่จะเขียนPaper นำเสนอในการประชุมวิชาการนะคะ แล้วก็อีกตัวหนึ่งที่ Promis ไว้ อีก 6 เดือนน่ะค่ะ ในการประเมินโครงการค่ะ อันนี้ก็จะเป็นกิจกรรมที่ขยายระยะเวลานะคะ ในส่วนของการปรับปปรุงระบบบริการคำบรรยายแทนเสียง ก็จะมีเรื่องของงบประมาณ อันนี้ก็เป็นในส่วนของค่าปรับปรุงพื้นที่น่ะค่ะ ก็จะเป็นการใช้ในงบอีกส่วนหนึ่งไปเรียบร้อยแล้วค่ะ ก็จะเหลือที่ใช้ในโครงการ ที่ไม่เกี่ยวกับการปรับปรุงพื้นที่น่ะค่ะ นี่ก็เป็นความก้าวหน้าครั้งที่ 6 น่ะค่ะ แล้วก็เป็นเรื่องการขอปรับแผนโครงการในส่วนของระยะเวลาค่ะ</w:t>
      </w:r>
    </w:p>
    <w:p>
      <w:pPr>
        <w:pStyle w:val="BodyText"/>
      </w:pPr>
      <w:r>
        <w:t xml:space="preserve">(ดร.ณรงค์) ครับ เรียนเชิญท่านกรรมการครับ</w:t>
      </w:r>
    </w:p>
    <w:p>
      <w:pPr>
        <w:pStyle w:val="BodyText"/>
      </w:pPr>
      <w:r>
        <w:t xml:space="preserve">(ผู้เข้าร่วมประชุมชาย) ท่านประธานครับ ผมประจักษ์วิชครับ</w:t>
      </w:r>
    </w:p>
    <w:p>
      <w:pPr>
        <w:pStyle w:val="BodyText"/>
      </w:pPr>
      <w:r>
        <w:t xml:space="preserve">(ดร.ณรงค์) เชิญครับ</w:t>
      </w:r>
    </w:p>
    <w:p>
      <w:pPr>
        <w:pStyle w:val="BodyText"/>
      </w:pPr>
      <w:r>
        <w:t xml:space="preserve">(ผู้เข้าร่วมประชุมชาย) ประจักษ์วิชครับ ก็ขอบคุณนะครับ ก็มีความก้าวหน้า ก็นั่งนึกได้ว่าน่าจะเป็น User อีกคนหนึ่ง ไม่อยู่ในโครงการผมเห็น ศาลท่านก็ใช้ไมโครโฟน แก้ไข ท่านพูดช้า ๆ จะไปหากลุ่มลูกค้าแบบนี้ไหมครับ มันจะเร็วขึ้นนะ คดีความในสิ่งที่ศาลพูดทวนสิ่งที่ไว้เบิกความอะไรอย่างนี้นะครับ ผมแค่แนะนำนะครับ ถ้ามีอยู่แล้วก็โอเคนะครับ อันนี้ Evenloment ท่านก็พูดชัด ๆ แล้วเสมียนก็ไปพิมพ์อย่างนี้นะครับ</w:t>
      </w:r>
    </w:p>
    <w:p>
      <w:pPr>
        <w:pStyle w:val="BodyText"/>
      </w:pPr>
      <w:r>
        <w:t xml:space="preserve">(ผู้เข้าร่วมประชุมหญิง) ค่ะ ขอบคุณสำหรับคำแนะนำค่ะ เดี๋ยวจะลองประสานงานดูค่ะ</w:t>
      </w:r>
    </w:p>
    <w:p>
      <w:pPr>
        <w:pStyle w:val="BodyText"/>
      </w:pPr>
      <w:r>
        <w:t xml:space="preserve">(อาจารย์วันทนีย์) อาจจะเรียนท่านกรรมการคะ ให้ ดร.อนันต์ลดาเล่าว่าในปี 2566 เราก็ได้รับอนุมัติแผนบูรณาการ 2566มานะคะ</w:t>
      </w:r>
    </w:p>
    <w:p>
      <w:pPr>
        <w:pStyle w:val="BodyText"/>
      </w:pPr>
      <w:r>
        <w:t xml:space="preserve">(ดร.อนันต์ลดา) ค่ะ เรื่องทางด้านการศึกษาน่ะค่ะ จากเดิม เราทำกับราชภัฏสกลนคร 1 แห่งน่ะค่ะ ก็ได้เขียนโครงการไปของบในส่วนของบูรณาการของรัฐบาลดิจิทัล ในของปี 2566 ก็มีการอนุมัติผ่านสภาค่ะ คาดว่าถ้าได้รับอนุมัติผ่านสภาน่ะค่ะ ปีหน้าก็จะได้อนุมัติเป็น 4 แห่งน่ะค่ะ อาจจะเป็นทั้งระดับอุดมศึกษา ลองทดลองกับระดับมัธยมศึกษาตอนปลายด้วยค่ะ ผลให้เป็น 4 แห่งค่ะ รวมทั้งจะมีพัฒนาหลักสูตรของผู้ให้บริการคำบรรยายแทนเสียง ร่วมกับมหาวิทยาลัยสวนดุสิตด้วยค่ะ ทางด้านนี้แล้วก็ขยายไปอีกในอนาคต</w:t>
      </w:r>
    </w:p>
    <w:p>
      <w:pPr>
        <w:pStyle w:val="BodyText"/>
      </w:pPr>
      <w:r>
        <w:t xml:space="preserve">(ผู้เข้าร่วมประชุมหญิง) ขออนุญาตค่ะท่านอาจารย์</w:t>
      </w:r>
    </w:p>
    <w:p>
      <w:pPr>
        <w:pStyle w:val="BodyText"/>
      </w:pPr>
      <w:r>
        <w:t xml:space="preserve">(ดร.ณรงค์) เชิเรียนถามอาจารย์นิดหนึ่งนะคะ โครงการอาจารย์นะคะ ตอนนี้ทำมาได้ 75 เปอร์เซ็นต์แล้วใช่ไหมคะ</w:t>
      </w:r>
    </w:p>
    <w:p>
      <w:pPr>
        <w:pStyle w:val="BodyText"/>
      </w:pPr>
      <w:r>
        <w:t xml:space="preserve">(ดร.อนันต์ลดา) ใชค่ะ</w:t>
      </w:r>
    </w:p>
    <w:p>
      <w:pPr>
        <w:pStyle w:val="BodyText"/>
      </w:pPr>
      <w:r>
        <w:t xml:space="preserve">(ผู้เข้าร่วมประชุมหญิง) เข้าใจว่าอาจารย์ได้ก่อนจะได้ Prototype คงจะทดสอบกับ User มาหลายครั้งแล้วใช่ไหมคะ</w:t>
      </w:r>
    </w:p>
    <w:p>
      <w:pPr>
        <w:pStyle w:val="BodyText"/>
      </w:pPr>
      <w:r>
        <w:t xml:space="preserve">(ผู้เข้าร่วมประชุมหญิง) ค่ะ ใช่ค่ะ</w:t>
      </w:r>
    </w:p>
    <w:p>
      <w:pPr>
        <w:pStyle w:val="BodyText"/>
      </w:pPr>
      <w:r>
        <w:t xml:space="preserve">(ดร.อนันต์ลดา) ค่ะ ใช่ค่ะ // ส่วนใหญ่เป็นคนบกพร่องทางการได้ยินเป็นผู้สูงอายุด้วยไหม</w:t>
      </w:r>
    </w:p>
    <w:p>
      <w:pPr>
        <w:pStyle w:val="BodyText"/>
      </w:pPr>
      <w:r>
        <w:t xml:space="preserve">(ดร.อนันต์ลดา) ณ ปัจจุบันเป็นผู้บกพร่องทางการได้ยินเป็นหลักน่ะค่ะ</w:t>
      </w:r>
    </w:p>
    <w:p>
      <w:pPr>
        <w:pStyle w:val="BodyText"/>
      </w:pPr>
      <w:r>
        <w:t xml:space="preserve">(ผู้เข้าร่วมประชุมหญิง) ก็เห็นโครงการนี้นี่ เป้าหมาย กลุ่มประชากรนอกจากผู้บกพร่องทางการได้ยินใช่ไหมคะ คิดว่ามันจะมีประโยชน์มากนะคะ ถ้าหากว่าทดสอบสามารถทดสอบกับทั้ง 2 กลุ่มประชากรนี้นะคะ เพราะว่า ช่วงนี้นี่เห็นรายการ เห็นในหลาย ๆ รายการในทีวี ช่องไหนบ้างจำไม่ได้แล้วก็มีเนื้อมี Subtitle คำบรรยายแทนเสียงนะคะ แต่ไม่แน่ใจว่ามาจากโครงการอาจารย์หรือเปล่านะคะ ดิฉันมีความเห็นว่านะคะ ข้อที่ 1 ผู้สูงอายุดิฉันคิดว่ามันตัวเล็กไปนะคะ อันที่ 1 ถ้าจะสังเกตเห็นนี่ สื่อสำหรับผู้สูงอายุทั้งหลายที่จะอ่านนี่ ผู้สูงอายถที่บกพร่องทางการได้ยินแล้วนี่ ยังมีความบกพร่องมากถึงน้อยแล้วแต่นะคะ ในเรื่องของการมองเห็นนะคะ ทั้งแม่ว่าจะไม่ถึงขนาดว่าสายตาเลือนลางก็ตาม การมองเห็นเลือนลาง มันจะถดถอยลง ถ้าเป็นแบบที่ดิฉันเห็นในทีวี ดิฉันคิดว่าตัวเล็กไป แล้วก็สังเกตเห็นผู้สูงอายุหลายท่าน ต้องเฉพาะตัวเล็กเกินไป ดิฉันก็ตามไม่ทัน ประการที่ 2 นี่นะคะ ถ้าจะมีสมมติว่าเป้าหมายเป็นผู้สูงอายุด้วย เคยมีนักวิจัยทางสถาปัตย์ฯ นี่ ของสถาบันวิจัยแห่งชาตินะคะ ของผู้สูงอายุนี่มันสัมพันธ์กับสี นอกจากความสว่างแล้ว มันจะมีเรื่องของสีด้วย ถ้าหากว่าสีมันกลมกลืนไปกับฉากหลังนี่แทบจะมองไม่เห็น ตัวนิ่งอะไร ก็จะใช้ประโยชน์ได้น้อยนะคะ ดิฉันไม่ทราบว่าถ้าท่านอาจารย์จะโฟกัสทางด้านผู้สูงอายุนี่ อาจารย์จะพิจารณาเรื่องนี้ในเรื่องตัวอักษรที่พิมพ์ขึ้นมาได้หรือไม่จะทำได้หรือไม่คะ ขอบพระคุณค่ะ</w:t>
      </w:r>
    </w:p>
    <w:p>
      <w:pPr>
        <w:pStyle w:val="BodyText"/>
      </w:pPr>
      <w:r>
        <w:t xml:space="preserve">(ดร.อนันต์ลดา) ได้ค่ะ ก็คือก่อนหน้านี้เราก็มีความร่วมมือกับ Thai PBS น่ะค่ะ แต่อันนั้นกลุ่มเป้าหมายเป็นคนหูหนวกเป็นหลักน่ะค่ะ เดี๋ยวจะลองรับข้อเสนอมาดูว่าเราจะสามารถทดสอบได้ไหม กับกลุ่มที่เป็นกลุ่มผู้สูงอายุน่ะค่ะ ถ้าเป็นของโทรทัศน์น่ะค่ะ มันจะมีมาตรฐานของ กสทช. อยู่น่ะค่ะ ว่าต้องระบุตัวอักษรเท่าไร เหมือนมีการลองพื้นแล้วก็รูปแบบน่ะค่ะ ก็จะมีการกำหนดอยู่จริง ๆ แล้วนี่ทางทีมวิจัย กำลังดำเนินโครงการอีกอันหนึ่งอยู่น่ะค่ะ การพูดคุยกับ กสทช. น่ะค่ะ ว่าอยากที่ไปช่วยตรวจสอบน่ะค่ะ โครงการนี้ค่ะ เป็นโครงการที่ผลิตน่ะค่ะ แต่เราอาจจะมีอีกโครงการหนึ่ง ที่ตรวจสอบคุณภาพว่าได้ตามมาตรฐานของ กสทช. กำหนดไว้ไหม น่ะค่ะ หรือว่าขนาดอันนี้ค่ะ ก็จะมีการพูดคุยอยู่ แล้วก็คิดว่าจะมีโครงกของ กสทช. น่ะค่ะ จะลองแหตา่ช่ใองรางในการนทรดสอะบกหับวกลุ่่ามผงนูี้ใ้ช้งกลุ่มผู้สูงอายุด้วยน่ะค่ะ</w:t>
      </w:r>
    </w:p>
    <w:p>
      <w:pPr>
        <w:pStyle w:val="BodyText"/>
      </w:pPr>
      <w:r>
        <w:t xml:space="preserve">(ดร.ณรงค์) ขอบคุณครับ อย่างไรครับ ข้อสังเกตุในการที่จะปรับปรุงเพิ่มเติมนะครับ ก็เป้าหมายของโครงการก็เขียนชื่อเรื่องผู้สูงอายุด้วยนะครับ</w:t>
      </w:r>
    </w:p>
    <w:p>
      <w:pPr>
        <w:pStyle w:val="BodyText"/>
      </w:pPr>
      <w:r>
        <w:t xml:space="preserve">(อาจารย์วันทนีย์) เรียนคุณหมอฝาก ดร.มอส กับ ดร.ณัฐนันท์นะคะ แจ้ง กสทช. นะคะ ว่าครั้งหน้าเมื่อทำมาตรฐานนีมาตรฐานน่ะ คุณหมอเชิญใครเข้าไปให้ข้อมูลคะ มูลนิธิหรือสภาผู้สูงอายุดีคะ คุณหมอคะ อยากให้</w:t>
      </w:r>
    </w:p>
    <w:p>
      <w:pPr>
        <w:pStyle w:val="BodyText"/>
      </w:pPr>
      <w:r>
        <w:t xml:space="preserve">(ผู้เข้าร่วมประชุมหญิง) ค่ะ</w:t>
      </w:r>
    </w:p>
    <w:p>
      <w:pPr>
        <w:pStyle w:val="BodyText"/>
      </w:pPr>
      <w:r>
        <w:t xml:space="preserve">(อาจารย์วันทนีย์) จะมีเชิญที่ไหนคะ เข้าไปเพื่อไปให้ข้อมูลในเรื่องการปรับมาตรฐาน ใช้กับสภาผู้สูงอายุ</w:t>
      </w:r>
    </w:p>
    <w:p>
      <w:pPr>
        <w:pStyle w:val="BodyText"/>
      </w:pPr>
      <w:r>
        <w:t xml:space="preserve">(ผู้เข้าร่วมประชุมหญิง) เชิญไปทางสภาผู้สูงอายุก็ได้สภาผู้สูงอายุแต่ตัวดิฉันเองก็รู้สึกเราทำงานกับผู้สูงอายุอยู่อย่างนี่ประจำ เราจะแจ้งกับทาง กสทช. ได้ทราบค่ะ ขอบคุณครับ ประชุมรับทราบความคืบหน้านะครับ ต่อนะครับ ขอบคุณครับ เชิญฝ่ายเลขาฯ ต่อวาระที่ 4 นะคะ ก็จะเป็นวาระเพื่อทราบนะคะ เพื่อทราบนะคะ วาระเพื่อทราบ ก็จะมี 2 เรื่องนะคะ เรื่องแรกก็ขอรายงานว่าเราได้ Submit บูรณาการแผนบูรณาการเข้าไปในแผนงานบูรณาการอุตสาหกรรม ปี 2566 นะคะ เพราะชื่อโครงการต่อยอดโครงการวิจัยนวัตกรรมไทยด้านเครื่องมือแพทย์และชีววัตถุมูลค่าตลาดสูง เพื่อเข้าสู่การผลิตเชิงพาณิชย์นะคะ หัวหน้าโครงการก็จะเป็นผู้อำนวยการศูนย์ A-MED นะคะ ค่ะ ขออีกหน้านะคะ ค่ะ รายละเอียดโครงการนะคะ ค่ะ ก็จะเป็นโครงการที่เราเริ่มต้นจากที่เราได้รับอนุมัตินะคะ โครงการที่เขียนไปที่สภาพัฒน์ฯ คอลสภาพัฒฯ คอล เป็นโครงการสำคัญของประเทศนะคะ เราได้เขียนไปนะคะ โครงการสำคัญของประเทศนะคะ จากนั้นได้เอาโครงการสำคัญของประเทศนี่ มาเขียนเป็นโครงการที่ขอแผนบูรณาการรวมกันเป็น 3 เรื่อง เป็นโครงการเดียว โดยจะพัฒนานวัตกรรมไทยด้านชีววัตถุมาตรฐานระดับสากลแล้วก็เข้าสู่การผลิตเชิงพาณิชย์นะคะ ซึ่งมูลค่าภายในประเทศของผลิตภัณฑ์ของเหล่านี้นะคะ ต่อปีนะคะ ต่อไปเราได้แบ่งมีเป้าหมายนะคะ ว่าจะผลิตโดยต่อยอดจากงานของเราที่ศูนย์ A-MED ได้ทำนะคะ ก็คือ 1. กลุ่มผลิตภัณฑ์ชีววัตถุโรคเบาหวานก็จะมีการทำเรื่องนำส่งอินซูลินนะคะ คล้ายคลึงนะคะ 2. กลุ่มเรื่องน้ำยาล้างไตในช่องท้อง แล้วก็เครื่องล้างไตในช่องท้องแบบอัตโนมัติ 3. ก็คือกลุ่มเครื่องมือนวัตกรรมสำหรับโรคหัวใจและหลอดเลือดนะคะ ก็จะมีชุดนำท่อสายสวนนะคะ วัสดุห้ามเลือด คอลาเจนนะคะ กลุ่มที่ 4 ก็จะเป็นอวัยวะเทียมในรายการเบิกจ่ายสุขภาพแห่งชาตินะคะ ก็จะมีโลหะดามกระดูก ข้อไหล่เทียม ข้อกระดูกหลอดคอช่วยหายใจ แล้วก็เยื่อหุ้มสมองเทียมนะคะ ค่ะ ต่อไปค่ะ งบประมาณนะคะ ก็ได้รับ อันนี้เป็นงบประมาณตอนก่อน… ตั้งไว้ประมาณ 89.7 ล้านนะคะ ในการที่ขอรับการสนับสนุนนะคะ ตัวชี้วัด… เดี๋ยว ๆ ค่ะ เมื่อกี้มีตัวชี้วัดน่ะค่ะ นะคะ อันนี้ที่เราส่งไปนะคะ เมื่อเดือนมกราคมนะคะ ปัจจุบันสถานะปัจจุบันก็ขอเรียนท่านกรรมการนะคะ ปัจจุบันเราได้รับการพิจารณาในสำนักงบประมาณ ได้การสนับสนุนโครงการนี้ในแผนบูรณาการอุตสาหกรรมแห่งอนาคตนะคะ ของในด้านเครื่องมือแพทย์นะคะ โดยปรับลดงบประมาณนะคะ จาก 89,000,000 นะคะ เหลือ 80,000,000 นะคะ แล้วก็ได้มีการหารือในหารปรับดัชนีตัวชี้วัดนะคะ ตัวชี้วัดก็จะมีการปรับนะคะ จากค่าเงินงบประมาณที่สนับสนุนไดงลดน้อยลง แล้วก็นักวิจัยได้มีการหารือกัน แล้วก็ได้เสนอปรับตัวชี้วัดไปให้สำนักงบประมาณแล้วค่ะ ก็เรียนมาเพื่อทราบนะคะ ค่ะ //เดี๋ยวต้องรองบประมาณทางคณะกรรมการต่ออีกใช่ไหมครับ</w:t>
      </w:r>
    </w:p>
    <w:p>
      <w:pPr>
        <w:pStyle w:val="BodyText"/>
      </w:pPr>
      <w:r>
        <w:t xml:space="preserve">(อาจารย์วันทนีย์)ยังอีกไปจนถึงเดือนสิงหาคม - กันยายนค่ะ ค่ะ ก็ประเด็นที่เสนอก็รับทราบว่าให้ศูนย์ A-เสนอข้อเสนอโครงการน่ะค่ะ</w:t>
      </w:r>
    </w:p>
    <w:p>
      <w:pPr>
        <w:pStyle w:val="BodyText"/>
      </w:pPr>
      <w:r>
        <w:t xml:space="preserve">(ดร.ณรงค์) ถ้ากรรมการมีข้อเสนอแนะเพิ่มเติม เรียนเชิญครับ จะได้ใช้ในการปรับปรุงและชี้แจงในชั้นคณะกรรมการต่อไปครับ</w:t>
      </w:r>
    </w:p>
    <w:p>
      <w:pPr>
        <w:pStyle w:val="BodyText"/>
      </w:pPr>
      <w:r>
        <w:t xml:space="preserve">(อาจารย์วันทนีย์) ขอเพิ่มเติมนะคะ โครงการนี้นี่เป็นโครงการที่มีความร่วมมือจากกรมการแพทย์กับสวทช. ค่ะ มีการเซ็น MOU ร่วมกันแล้วค่ะ</w:t>
      </w:r>
    </w:p>
    <w:p>
      <w:pPr>
        <w:pStyle w:val="BodyText"/>
      </w:pPr>
      <w:r>
        <w:t xml:space="preserve">(ดร.ณรงค์) ขอบคุณครับ อย่างนั้นที่ประชุมรับทราบนะครับ เชิญต่อครับ 4.2 ครับ</w:t>
      </w:r>
    </w:p>
    <w:p>
      <w:pPr>
        <w:pStyle w:val="BodyText"/>
      </w:pPr>
      <w:r>
        <w:t xml:space="preserve">(อาจารย์วันทนีย์) เรื่องแจ้งเพื่อทราบนะคะ ว่าแผนดำเนินงานสำคัญของ A-MED นะคะ ใน 3 ปีที่แล้วนะคะ เราได้มีแผนการดำเนินงานซึ่งเราเรียกว่า</w:t>
      </w:r>
      <w:r>
        <w:t xml:space="preserve"> </w:t>
      </w:r>
      <w:r>
        <w:t xml:space="preserve">“</w:t>
      </w:r>
      <w:r>
        <w:t xml:space="preserve">ตัวแผนดำเนินงาน</w:t>
      </w:r>
      <w:r>
        <w:t xml:space="preserve">”</w:t>
      </w:r>
      <w:r>
        <w:t xml:space="preserve"> </w:t>
      </w:r>
      <w:r>
        <w:t xml:space="preserve">นี่ 3 เรื่องนะคะ ในปี 2565 นะคะ สวทช. ได้มีแผนกลยุทธ์ใหม่ทำงานเชื่อมโยงทั่วประเทศเราเรียกว่า</w:t>
      </w:r>
      <w:r>
        <w:t xml:space="preserve"> </w:t>
      </w:r>
      <w:r>
        <w:t xml:space="preserve">“</w:t>
      </w:r>
      <w:r>
        <w:t xml:space="preserve">NSTDA Agenda</w:t>
      </w:r>
      <w:r>
        <w:t xml:space="preserve">”</w:t>
      </w:r>
      <w:r>
        <w:t xml:space="preserve"> </w:t>
      </w:r>
      <w:r>
        <w:t xml:space="preserve">Agenda ที่เชื่อมโยงกับ A-MED โดยตรง ชื่อ Agenda Medical divice Digital Health เรามีเป้าหมายการสร้างมูลค่าเพิ่ม ให้มีมาตรฐานสากลเข้าสู่สถาบันเครื่องมือแพทย์ ให้เกิดการพึ่งพาตัวเองนะคะ 2. ก็ป้องกันและส่งเสริมสุขภาพ บริการการแพทย์ และสุขภาพของประชาชนนะคะ ดังนั้นนะคะ A-MED นะคะ ตัวแผนงานสำคัญของเรากับ Agenda แล้วก็ได้นำเสนอกับทางผู้บริหาร สวทช. ไป เมื่อวันที่ 22 มีนาคมนะคะ ก็เรียนมาให้ทราบนะคะ โดยที่ Agenda 5 จะมี 3 แผนนะคะ นะคะ เพื่อตอบสนองกับแผนชาติ ตั้งแต่แผนพัฒนาเศรษฐกิจและสังคมนะคะ แผนการขับเคลื่อน BCG แผนแม่บทปัญญาประดิษฐ์ มติสมัชชาสุขภาพ แผนพัฒนาคุณภาคนพิการ แผนพัฒนาชีวิตด้านผู้สูงอายุ แล้วก็นำมาสู่แผน Agenda ของ สวทช. นะคะ แล้วลงมาสู่ของศูนย์ A-MED นะคะ ล้อแผน Agenda มาเป็นแผนการดำเนินงานของ A-MED นะคะ ก็จะมีเราเรียกว่าแผนการดำเนินงานมี 3 เรื่องนะคะ Top ที่ 1 การพัฒาเครื่องมือแพทย์ ด้านการวินิจฉัย การฟื้นฟูสมัธภาพ แผนการพัฒนาต่อไป ก็เป็นการพัฒนาแพลตฟอร์มดิจิทัลเพื่อป้องกันการสร้างเสริมสุขภาวะ แผนที่ 3 ก็จะเป็นแพลตฟอร์มการสร้างความเสมอภาคค่ะ แล้วก็มีรายละเอียดนะคะ Top ที่ 1 นะคะ ก็จะมีประกอบไปด้วย Top ย่อยนะคะ แผนย่อยอยู่ 5 แผน ก็จะมีแผนเครื่องแพทย์ด้านรังศรีวิทยา 2. เครื่องมือแพทย์ใบหน้าและกะโหลกศีรษะ 3. เป็นเครื่องมือแพทย์ด้านกระดูกและข้อ 4. ใจและหลอดเลือด 5. เป็นโรคติดต่อไม่เรื้อรังนะคะ ค่ะ ก็ครอบคลุมงานของ A-MEDมีโครงการทั้งหมดที่เรา Carry on จาก Top 1 มา 15 โครงการค่ะ ต่อไป Top ที่ 2 นะคะ Top ที่ 2 ก็เป็นการพัฒนาแพลตฟอร์มป้องกันและสร้างเสริมสุขภาวะ และบริการสุขภาพ เรามี Top ย่อย 4 Top นะคะ ก็คือแพลตฟอร์มแจ้งเหตุฉุกเฉินด้านการการเฝ้าระวังโรคที่อุบัตใหม่ ดิจิทัลบริการติดตามสุขภาพทางไกลนะคะ แพลตฟอร์มดิจิทัลการดูแลผู้สูงอายุ ของประเทศนะคะ ในรัฐบาลดิจิทัลนะคะ 1, 2 และ 4 ค่ะ ส่วนอันที่ 3 cr]9aviN,กับทางกระทรวงสาธารณสุขนะคะ ต่อไป Tops ที่ 3 นะคะ ทางสุขภาพนะคะ อันนี้ก็จะเป็นตามแผนบูรณาการที่รัฐบาลนะคะ คือ แพลตฟอร์มการเรียนการสอนออนไลน์ที่เข้าถึงโดยสะดวกถ้วนหน้านะคะ ซึ่งเราได้รับการอนุมัติงบบูรณาการในปี 2565 นะคะ และตอนนี้ก็ได้รับอนุมัติเบื้องต้นในปี 2566 นะคะ ส่วน 02 นะคะ ก็เป็นแพลตฟอร์มบริการถ่ายทอดการสื่อสาร ซึ่งงานนี้ก็ได้รับการสนับสนุนสภาคนพิการ การสนับสนุนสภาคนพิการ ค่ะ ค่ะ ในโครงการนี้ก็จะมี 7 โครงการค่ะ ก็ประเด็นที่เสนอนะคะ เพื่อรับทราบแผนงานสำคัญในศูนย์ A-MEDในปี 2565 - 2570 ค่ะ</w:t>
      </w:r>
    </w:p>
    <w:p>
      <w:pPr>
        <w:pStyle w:val="BodyText"/>
      </w:pPr>
      <w:r>
        <w:t xml:space="preserve">(ดร.ณรงค์) ครับ ก็เป็นการปรับให้เข้ากับยุทธศาสตร์แล้วก็แผนงานในช่วงนี้นะครับ ที่มีการปรับแผน ที่ประชุมมีเสนอแนะเพิ่มเติม งานที่ต่อเนื่องมาในรูปแบบเดิมนะครับ ถ้าไม่มีข้อสังเกต ขออนุญาตที่ประชุมรับทราบนะครับ</w:t>
      </w:r>
    </w:p>
    <w:p>
      <w:pPr>
        <w:pStyle w:val="BodyText"/>
      </w:pPr>
      <w:r>
        <w:t xml:space="preserve">(อาจารย์วันทนีย์) ขอบคุณค่ะ</w:t>
      </w:r>
    </w:p>
    <w:p>
      <w:pPr>
        <w:pStyle w:val="BodyText"/>
      </w:pPr>
      <w:r>
        <w:t xml:space="preserve">(ผู้เข้าร่วมประชุมชาย) เชิญฝ่ายเลขาฯ ครับ วาระที่ 5 นะคะ ก็จะเป็นการนัดหมายการประชุมครั้งต่อไปนะคะ เป็นวันที่ 9 มิถุนายน นะคะ เวลา 9.00 น. ถึง 12.00 น. ค่ะ</w:t>
      </w:r>
    </w:p>
    <w:p>
      <w:pPr>
        <w:pStyle w:val="BodyText"/>
      </w:pPr>
      <w:r>
        <w:t xml:space="preserve">(ผู้เข้าร่วมประชุมชาย) ครับ เชิญครับ ท่านกรรมการมีอะไรหยิบยกในการประชุมครั้งนี้ไหมคะ</w:t>
      </w:r>
    </w:p>
    <w:p>
      <w:pPr>
        <w:pStyle w:val="BodyText"/>
      </w:pPr>
      <w:r>
        <w:t xml:space="preserve">(ผู้เข้าร่วมประชุมหญิง) ท่านประธานคะ มีความเห็นในแพลตฟอร์มเรื่องผู้สูงอายุน่ะค่ะ คือ เข้าใจว่านี่คือต่อเนื่องจากของเดิมที่ทำอยู่ใช่ไหมคะ</w:t>
      </w:r>
    </w:p>
    <w:p>
      <w:pPr>
        <w:pStyle w:val="BodyText"/>
      </w:pPr>
      <w:r>
        <w:t xml:space="preserve">(อาจารย์วันทนีย์) ขอถอยไปอีกหน้าหนึ่งค่ะ ใช่ค่ะ</w:t>
      </w:r>
    </w:p>
    <w:p>
      <w:pPr>
        <w:pStyle w:val="BodyText"/>
      </w:pPr>
      <w:r>
        <w:t xml:space="preserve">(ผู้เข้าร่วมประชุมหญิง) ทีนี้ดิฉันมีความเห็นนะคะ ว่า ใน…ในเรียกว่าอะไรล่ะ ปฏิญญาสากลของผู้สูงอายุ ปัจจุบันนี่ เราจะเน้นในเรื่องของการพยายามดำรงรักษาผู้สูงอายุ อยู่ในสภาวะที่พึ่งพาตัวเองได้นานที่สุด แล้วก็พึ่งพาคนได้น้อยที่สุด แบบนี้ถ้าเรามีแพลตฟอร์มหรือการด้านนวัตกรรม หรือการดูและและการจัดการกับผู้สูงอายุที่มีปัญหาแล้ว ที่ต้องพึ่งพาผู้อื่นนี่ ดิฉันคิดว่ามันจะแคบไป อยากจะขยายให้ที่นวัตกรรมอะไรที่ทำให้ผู้สูงอายุนี่ ไม่ถดถอยนะคะ หรือว่าดำรงสภาวะที่เรียกว่า Active aging เป็นผู้สูงอายุที่มีชีวิตวีชา มีพลังในการที่จะดูแลตัวเองได้นะคะ ซึ่งหนึ่งในนั้นนี่การใช้ชีวิตประจำวันและการทำงาน เพราะอันนี้ คือ คุณค่าของผู้สูงอายุนะคะ ดูในแผนปฏิบัติงานใหม่ ในทางสากลเอง จะบอก อยากจะเน้นในเรื่องการส่งเสริมสภาพ Active Aging นะคะ เพราะฉะนั้น ดิฉันคิดว่าหลาย ๆ อย่างที่ผู้สูงอายุไม่สามารถแสดงศักยภาพ สมรรถนะตัวเองได้นี่ ก็ยังขาดเทคโนโลยีเข้ามาช่วยนะคะ ถ้าดูในต่างประเทศนี่ มันมีเทคโนโลยีเข้ามาช่วย ในเรื่องของการทำงานมากมาย End gate สังคมได้ ฎืก gate นะคะ แล้วก็พึ่งพาตัวเองได้ เพื่ออยากจะขยายนิดหนึ่งว่าทำอย่างไรจะขยาย ไม่ใช่ผู้สูงอายุที่เรียกว่าหฟย่อนสมรรถภาพแล้วน่ะค่ะ คือ มีอุปกรณ์มีเทคโนโลยีเข้ามาช่วยเหลือ จะเป็นไปได้ไหม จะเพิ่มเรียกว่า คือ แพลตฟอร์มแบบนี้ขึ้นมาใหม่ ขอบพระคุณค่ะ</w:t>
      </w:r>
    </w:p>
    <w:p>
      <w:pPr>
        <w:pStyle w:val="BodyText"/>
      </w:pPr>
      <w:r>
        <w:t xml:space="preserve">(อาจารย์วันทนีย์) ค่ะ ก็เดี๋ยวก็ให้นักวิจัยเราไปหารือคุณหมอนะคะ เพื่อเก็บ Requirement นะคะ</w:t>
      </w:r>
    </w:p>
    <w:p>
      <w:pPr>
        <w:pStyle w:val="BodyText"/>
      </w:pPr>
      <w:r>
        <w:t xml:space="preserve">(ผู้เข้าร่วมประชุมหญิง) ค่ะ ขอบพระคุณค่ะ</w:t>
      </w:r>
    </w:p>
    <w:p>
      <w:pPr>
        <w:pStyle w:val="BodyText"/>
      </w:pPr>
      <w:r>
        <w:t xml:space="preserve">(ดร.ณรงค์) ขอบพระคุณครับ มีท่านใดหยิบยกประเด็นหารือเพิ่มเติมอีกไหมครับ ถ้าไม่มีก็ขออนุญาตขอบคุณก็จะขอขอบพระคุณทุกท่านนะครับ จะขอปิดประชุมนะครับ เจอกันใหม่ในเดือนมิถุนายนครับ ขอบพระคุณครับ สวัสดีครับ</w:t>
      </w:r>
    </w:p>
    <w:p>
      <w:pPr>
        <w:pStyle w:val="BodyText"/>
      </w:pPr>
      <w:r>
        <w:t xml:space="preserve">(ผู้เข้าร่วมประชุมชาย) สวัสดีครับ</w:t>
      </w:r>
    </w:p>
    <w:p>
      <w:pPr>
        <w:pStyle w:val="BodyText"/>
      </w:pPr>
      <w:r>
        <w:t xml:space="preserve">(ผู้เข้าร่วมประชุมชาย) 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ศูนย์วิจัยเทคโนโลยีสิ่งอำนวยความสะดวกและเครื่องมือแพทย์ ครั้งที่ 1/65 วันพฤหัสบดี 24 มีนาคม 2565</dc:title>
  <dc:creator/>
  <cp:keywords/>
  <dcterms:created xsi:type="dcterms:W3CDTF">2022-03-24T18:04:46Z</dcterms:created>
  <dcterms:modified xsi:type="dcterms:W3CDTF">2022-03-24T18: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มีนาคม 2565 เวลา 14.50 น.</vt:lpwstr>
  </property>
  <property fmtid="{D5CDD505-2E9C-101B-9397-08002B2CF9AE}" pid="3" name="subtitle">
    <vt:lpwstr/>
  </property>
</Properties>
</file>